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4AA52BD" w14:textId="5348DEBF" w:rsidR="007F3965" w:rsidRPr="00F33774" w:rsidRDefault="007F3965" w:rsidP="007F3965">
      <w:pPr>
        <w:spacing w:after="0" w:line="240" w:lineRule="auto"/>
        <w:jc w:val="center"/>
        <w:rPr>
          <w:rFonts w:ascii="Times New Roman" w:eastAsia="Calibri" w:hAnsi="Times New Roman" w:cs="Times New Roman"/>
          <w:b/>
          <w:noProof/>
          <w:sz w:val="28"/>
          <w:szCs w:val="28"/>
          <w:lang w:val="uk-UA"/>
        </w:rPr>
      </w:pPr>
      <w:r w:rsidRPr="00F33774">
        <w:rPr>
          <w:rFonts w:ascii="Times New Roman" w:eastAsia="Calibri" w:hAnsi="Times New Roman" w:cs="Times New Roman"/>
          <w:b/>
          <w:noProof/>
          <w:sz w:val="28"/>
          <w:szCs w:val="28"/>
          <w:lang w:val="uk-UA"/>
        </w:rPr>
        <w:t>Посилання на проведення навчальних занять</w:t>
      </w:r>
      <w:r w:rsidR="00BD26F6" w:rsidRPr="00F33774">
        <w:rPr>
          <w:rFonts w:ascii="Times New Roman" w:eastAsia="Calibri" w:hAnsi="Times New Roman" w:cs="Times New Roman"/>
          <w:b/>
          <w:noProof/>
          <w:sz w:val="28"/>
          <w:szCs w:val="28"/>
          <w:lang w:val="uk-UA"/>
        </w:rPr>
        <w:t xml:space="preserve">  </w:t>
      </w:r>
      <w:r w:rsidR="00BD0C07">
        <w:rPr>
          <w:rFonts w:ascii="Times New Roman" w:eastAsia="Calibri" w:hAnsi="Times New Roman" w:cs="Times New Roman"/>
          <w:b/>
          <w:noProof/>
          <w:sz w:val="28"/>
          <w:szCs w:val="28"/>
          <w:lang w:val="uk-UA"/>
        </w:rPr>
        <w:t>в групі 23</w:t>
      </w:r>
      <w:r w:rsidR="00FC1582" w:rsidRPr="00036E7E">
        <w:rPr>
          <w:rFonts w:ascii="Times New Roman" w:eastAsia="Calibri" w:hAnsi="Times New Roman" w:cs="Times New Roman"/>
          <w:b/>
          <w:noProof/>
          <w:sz w:val="28"/>
          <w:szCs w:val="28"/>
        </w:rPr>
        <w:t xml:space="preserve"> </w:t>
      </w:r>
      <w:r w:rsidRPr="00F33774">
        <w:rPr>
          <w:rFonts w:ascii="Times New Roman" w:eastAsia="Calibri" w:hAnsi="Times New Roman" w:cs="Times New Roman"/>
          <w:b/>
          <w:noProof/>
          <w:sz w:val="28"/>
          <w:szCs w:val="28"/>
          <w:lang w:val="uk-UA"/>
        </w:rPr>
        <w:t>Т</w:t>
      </w:r>
    </w:p>
    <w:p w14:paraId="527D030E" w14:textId="77777777" w:rsidR="00BD26F6" w:rsidRPr="007F3965" w:rsidRDefault="00BD26F6" w:rsidP="007F3965">
      <w:pPr>
        <w:spacing w:after="0" w:line="240" w:lineRule="auto"/>
        <w:jc w:val="center"/>
        <w:rPr>
          <w:rFonts w:ascii="Times New Roman" w:eastAsia="Calibri" w:hAnsi="Times New Roman" w:cs="Times New Roman"/>
          <w:b/>
          <w:noProof/>
          <w:color w:val="FF0000"/>
          <w:sz w:val="28"/>
          <w:szCs w:val="28"/>
          <w:u w:val="single"/>
          <w:lang w:val="uk-UA"/>
        </w:rPr>
      </w:pPr>
    </w:p>
    <w:tbl>
      <w:tblPr>
        <w:tblStyle w:val="1"/>
        <w:tblW w:w="15168" w:type="dxa"/>
        <w:tblInd w:w="-459" w:type="dxa"/>
        <w:tblLayout w:type="fixed"/>
        <w:tblLook w:val="04A0" w:firstRow="1" w:lastRow="0" w:firstColumn="1" w:lastColumn="0" w:noHBand="0" w:noVBand="1"/>
      </w:tblPr>
      <w:tblGrid>
        <w:gridCol w:w="1872"/>
        <w:gridCol w:w="1984"/>
        <w:gridCol w:w="6492"/>
        <w:gridCol w:w="4820"/>
      </w:tblGrid>
      <w:tr w:rsidR="007F3965" w:rsidRPr="007F3965" w14:paraId="3620E3D5" w14:textId="77777777" w:rsidTr="004F258D">
        <w:trPr>
          <w:trHeight w:val="20"/>
        </w:trPr>
        <w:tc>
          <w:tcPr>
            <w:tcW w:w="1872" w:type="dxa"/>
          </w:tcPr>
          <w:p w14:paraId="262A4000" w14:textId="19BE240D" w:rsidR="007F3965" w:rsidRPr="007F3965" w:rsidRDefault="007F3965" w:rsidP="004F258D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 w:rsidRPr="007F3965"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  <w:t>Навчальна дисципліна</w:t>
            </w:r>
          </w:p>
        </w:tc>
        <w:tc>
          <w:tcPr>
            <w:tcW w:w="1984" w:type="dxa"/>
          </w:tcPr>
          <w:p w14:paraId="3DE60D07" w14:textId="77777777" w:rsidR="007F3965" w:rsidRPr="007F3965" w:rsidRDefault="007F3965" w:rsidP="004F258D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 w:rsidRPr="007F3965"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  <w:t>Викладач</w:t>
            </w:r>
          </w:p>
        </w:tc>
        <w:tc>
          <w:tcPr>
            <w:tcW w:w="6492" w:type="dxa"/>
          </w:tcPr>
          <w:p w14:paraId="3D8E94E4" w14:textId="15E8A9BE" w:rsidR="007F3965" w:rsidRPr="007F3965" w:rsidRDefault="007F3965" w:rsidP="004F258D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 w:rsidRPr="007F3965"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  <w:t>Посилання на</w:t>
            </w:r>
          </w:p>
          <w:p w14:paraId="21F2D662" w14:textId="377624C4" w:rsidR="007F3965" w:rsidRPr="007F3965" w:rsidRDefault="008D7C04" w:rsidP="004F258D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 w:rsidRPr="007F3965"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  <w:t>О</w:t>
            </w:r>
            <w:r w:rsidR="007F3965" w:rsidRPr="007F3965"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  <w:t>н</w:t>
            </w:r>
            <w:r w:rsidRPr="00FC1582"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</w:rPr>
              <w:t>-</w:t>
            </w:r>
            <w:r w:rsidR="007F3965" w:rsidRPr="007F3965"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  <w:t>лайн-заняття</w:t>
            </w:r>
          </w:p>
          <w:p w14:paraId="7C17221F" w14:textId="77777777" w:rsidR="007F3965" w:rsidRPr="007F3965" w:rsidRDefault="007F3965" w:rsidP="004F258D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</w:p>
        </w:tc>
        <w:tc>
          <w:tcPr>
            <w:tcW w:w="4820" w:type="dxa"/>
          </w:tcPr>
          <w:p w14:paraId="1E850C21" w14:textId="19C496D2" w:rsidR="007F3965" w:rsidRPr="007F3965" w:rsidRDefault="007F3965" w:rsidP="004F258D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 w:rsidRPr="007F3965"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  <w:t>Посилання на</w:t>
            </w:r>
          </w:p>
          <w:p w14:paraId="712F140B" w14:textId="77777777" w:rsidR="007F3965" w:rsidRPr="007F3965" w:rsidRDefault="007F3965" w:rsidP="004F258D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 w:rsidRPr="007F3965"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  <w:t>Сlassroom</w:t>
            </w:r>
          </w:p>
        </w:tc>
      </w:tr>
      <w:tr w:rsidR="007F3965" w:rsidRPr="005074C7" w14:paraId="40F88A86" w14:textId="77777777" w:rsidTr="004F258D">
        <w:trPr>
          <w:trHeight w:val="20"/>
        </w:trPr>
        <w:tc>
          <w:tcPr>
            <w:tcW w:w="1872" w:type="dxa"/>
          </w:tcPr>
          <w:p w14:paraId="71C49510" w14:textId="0C25396D" w:rsidR="007F3965" w:rsidRPr="00BD26F6" w:rsidRDefault="00641701" w:rsidP="004F258D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 xml:space="preserve">Охорона праці в </w:t>
            </w:r>
            <w:r w:rsidR="00ED6699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галузі</w:t>
            </w:r>
          </w:p>
        </w:tc>
        <w:tc>
          <w:tcPr>
            <w:tcW w:w="1984" w:type="dxa"/>
            <w:shd w:val="clear" w:color="auto" w:fill="auto"/>
          </w:tcPr>
          <w:p w14:paraId="1D977017" w14:textId="184135C4" w:rsidR="007F3965" w:rsidRPr="00BD26F6" w:rsidRDefault="007F3965" w:rsidP="004F258D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Гуторова Світлана Михайлівна</w:t>
            </w:r>
          </w:p>
        </w:tc>
        <w:tc>
          <w:tcPr>
            <w:tcW w:w="6492" w:type="dxa"/>
            <w:shd w:val="clear" w:color="auto" w:fill="auto"/>
          </w:tcPr>
          <w:p w14:paraId="4F074E2F" w14:textId="25DAC3FE" w:rsidR="00BD0C07" w:rsidRPr="00E856C7" w:rsidRDefault="00BD0C07" w:rsidP="004F258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E856C7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Посилання для відвідування занять в онлайн-режимі згідно розкладу:</w:t>
            </w:r>
          </w:p>
          <w:p w14:paraId="664F44F4" w14:textId="77777777" w:rsidR="00BD0C07" w:rsidRPr="00E856C7" w:rsidRDefault="0069329E" w:rsidP="004F258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hyperlink r:id="rId5" w:history="1">
              <w:r w:rsidR="00BD0C07" w:rsidRPr="00E856C7">
                <w:rPr>
                  <w:rStyle w:val="a4"/>
                  <w:rFonts w:ascii="Times New Roman" w:hAnsi="Times New Roman" w:cs="Times New Roman"/>
                  <w:sz w:val="24"/>
                  <w:szCs w:val="24"/>
                  <w:lang w:val="uk-UA"/>
                </w:rPr>
                <w:t>https://us05web.zoom.us/j/4513903810?pwd=oQ9CB60Llppel9IBBoxD5OJOBsbY7w.1&amp;omn=86959219677</w:t>
              </w:r>
            </w:hyperlink>
          </w:p>
          <w:p w14:paraId="55B3DDC6" w14:textId="1179E2BC" w:rsidR="007F3965" w:rsidRPr="00E856C7" w:rsidRDefault="00BD0C07" w:rsidP="002A55F9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proofErr w:type="spellStart"/>
            <w:r w:rsidRPr="00E856C7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Идентификатор</w:t>
            </w:r>
            <w:proofErr w:type="spellEnd"/>
            <w:r w:rsidRPr="00E856C7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E856C7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конференции</w:t>
            </w:r>
            <w:proofErr w:type="spellEnd"/>
            <w:r w:rsidRPr="00E856C7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451 390 3810 Код </w:t>
            </w:r>
            <w:proofErr w:type="spellStart"/>
            <w:r w:rsidRPr="00E856C7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доступа</w:t>
            </w:r>
            <w:proofErr w:type="spellEnd"/>
            <w:r w:rsidRPr="00E856C7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ft9zHh</w:t>
            </w:r>
          </w:p>
        </w:tc>
        <w:tc>
          <w:tcPr>
            <w:tcW w:w="4820" w:type="dxa"/>
            <w:shd w:val="clear" w:color="auto" w:fill="auto"/>
          </w:tcPr>
          <w:p w14:paraId="704FD057" w14:textId="1132AF19" w:rsidR="007F3965" w:rsidRPr="00E856C7" w:rsidRDefault="004F258D" w:rsidP="004F258D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 w:rsidRPr="00E856C7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Матеріали для вивчення навчальної дисципліни розміщено у </w:t>
            </w:r>
            <w:r w:rsidRPr="00E856C7">
              <w:rPr>
                <w:rFonts w:ascii="Times New Roman" w:hAnsi="Times New Roman" w:cs="Times New Roman"/>
                <w:color w:val="222222"/>
                <w:sz w:val="24"/>
                <w:szCs w:val="24"/>
              </w:rPr>
              <w:t>Google Classroom</w:t>
            </w:r>
            <w:r w:rsidRPr="00E856C7">
              <w:rPr>
                <w:rFonts w:ascii="Times New Roman" w:hAnsi="Times New Roman" w:cs="Times New Roman"/>
                <w:color w:val="222222"/>
                <w:sz w:val="24"/>
                <w:szCs w:val="24"/>
                <w:lang w:val="uk-UA"/>
              </w:rPr>
              <w:t>.</w:t>
            </w:r>
            <w:r w:rsidRPr="00E856C7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uk-UA"/>
              </w:rPr>
              <w:t xml:space="preserve"> Код курсу </w:t>
            </w:r>
            <w:hyperlink r:id="rId6" w:history="1">
              <w:r w:rsidRPr="00E856C7">
                <w:rPr>
                  <w:rStyle w:val="a4"/>
                  <w:rFonts w:ascii="Times New Roman" w:hAnsi="Times New Roman" w:cs="Times New Roman"/>
                  <w:sz w:val="24"/>
                  <w:szCs w:val="24"/>
                  <w:shd w:val="clear" w:color="auto" w:fill="FFFFFF"/>
                  <w:lang w:val="uk-UA"/>
                </w:rPr>
                <w:t>qnxifzq7</w:t>
              </w:r>
            </w:hyperlink>
          </w:p>
        </w:tc>
      </w:tr>
      <w:tr w:rsidR="007F3965" w:rsidRPr="004F258D" w14:paraId="1CEE1411" w14:textId="77777777" w:rsidTr="004F258D">
        <w:trPr>
          <w:trHeight w:val="20"/>
        </w:trPr>
        <w:tc>
          <w:tcPr>
            <w:tcW w:w="1872" w:type="dxa"/>
          </w:tcPr>
          <w:p w14:paraId="034BE41A" w14:textId="18B869C9" w:rsidR="007F3965" w:rsidRPr="00BD26F6" w:rsidRDefault="007F3965" w:rsidP="004F258D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Технічна експлуатація залізниць та безпека руху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7A60F0" w14:textId="75BF05BB" w:rsidR="007F3965" w:rsidRPr="00BD26F6" w:rsidRDefault="007F3965" w:rsidP="004F258D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Гуторова Світлана Михайлівна</w:t>
            </w:r>
          </w:p>
        </w:tc>
        <w:tc>
          <w:tcPr>
            <w:tcW w:w="6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4851E7" w14:textId="549DA89C" w:rsidR="004F258D" w:rsidRPr="00E856C7" w:rsidRDefault="004F258D" w:rsidP="004F258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E856C7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Посилання для відвідування занять в онлайн-режимі згідно розкладу:</w:t>
            </w:r>
          </w:p>
          <w:p w14:paraId="5B7AED26" w14:textId="1725F61A" w:rsidR="004F258D" w:rsidRPr="00E856C7" w:rsidRDefault="0069329E" w:rsidP="004F258D">
            <w:pPr>
              <w:jc w:val="center"/>
              <w:rPr>
                <w:rStyle w:val="a4"/>
                <w:rFonts w:ascii="Times New Roman" w:hAnsi="Times New Roman" w:cs="Times New Roman"/>
                <w:sz w:val="24"/>
                <w:szCs w:val="24"/>
                <w:lang w:val="uk-UA"/>
              </w:rPr>
            </w:pPr>
            <w:hyperlink r:id="rId7" w:history="1">
              <w:r w:rsidR="004F258D" w:rsidRPr="00E856C7">
                <w:rPr>
                  <w:rStyle w:val="a4"/>
                  <w:rFonts w:ascii="Times New Roman" w:hAnsi="Times New Roman" w:cs="Times New Roman"/>
                  <w:sz w:val="24"/>
                  <w:szCs w:val="24"/>
                  <w:lang w:val="uk-UA"/>
                </w:rPr>
                <w:t>https://us05web.zoom.us/j/4513903810?pwd=oQ9CB60Llppel9IBBoxD5OJOBsbY7w.1&amp;omn=86959219677</w:t>
              </w:r>
            </w:hyperlink>
          </w:p>
          <w:p w14:paraId="1EE5801A" w14:textId="5FF9E959" w:rsidR="007F3965" w:rsidRPr="00E856C7" w:rsidRDefault="00B4714D" w:rsidP="002A55F9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proofErr w:type="spellStart"/>
            <w:r w:rsidRPr="00E856C7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Идентификатор</w:t>
            </w:r>
            <w:proofErr w:type="spellEnd"/>
            <w:r w:rsidRPr="00E856C7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E856C7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конференции</w:t>
            </w:r>
            <w:proofErr w:type="spellEnd"/>
            <w:r w:rsidRPr="00E856C7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451 390 3810 Код </w:t>
            </w:r>
            <w:proofErr w:type="spellStart"/>
            <w:r w:rsidRPr="00E856C7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доступа</w:t>
            </w:r>
            <w:proofErr w:type="spellEnd"/>
            <w:r w:rsidRPr="00E856C7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ft9zHh</w:t>
            </w:r>
          </w:p>
        </w:tc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7036AA" w14:textId="6357E82A" w:rsidR="007F3965" w:rsidRPr="00E856C7" w:rsidRDefault="00B4714D" w:rsidP="00B4714D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 w:rsidRPr="00E856C7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Матеріали для вивчення навчальної дисципліни розміщено у </w:t>
            </w:r>
            <w:r w:rsidRPr="00E856C7">
              <w:rPr>
                <w:rFonts w:ascii="Times New Roman" w:hAnsi="Times New Roman" w:cs="Times New Roman"/>
                <w:color w:val="222222"/>
                <w:sz w:val="24"/>
                <w:szCs w:val="24"/>
              </w:rPr>
              <w:t>Google Classroom</w:t>
            </w:r>
            <w:r w:rsidRPr="00E856C7">
              <w:rPr>
                <w:rFonts w:ascii="Times New Roman" w:hAnsi="Times New Roman" w:cs="Times New Roman"/>
                <w:color w:val="222222"/>
                <w:sz w:val="24"/>
                <w:szCs w:val="24"/>
                <w:lang w:val="uk-UA"/>
              </w:rPr>
              <w:t>.</w:t>
            </w:r>
            <w:r w:rsidRPr="00E856C7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uk-UA"/>
              </w:rPr>
              <w:t xml:space="preserve"> Код курсу</w:t>
            </w:r>
            <w:r w:rsidR="00746D50" w:rsidRPr="00E856C7">
              <w:rPr>
                <w:rStyle w:val="a4"/>
                <w:rFonts w:ascii="Times New Roman" w:hAnsi="Times New Roman" w:cs="Times New Roman"/>
                <w:sz w:val="24"/>
                <w:szCs w:val="24"/>
                <w:shd w:val="clear" w:color="auto" w:fill="FFFFFF"/>
                <w:lang w:val="uk-UA"/>
              </w:rPr>
              <w:t xml:space="preserve"> </w:t>
            </w:r>
            <w:hyperlink r:id="rId8" w:history="1">
              <w:r w:rsidR="00746D50" w:rsidRPr="00E856C7">
                <w:rPr>
                  <w:rStyle w:val="a4"/>
                  <w:rFonts w:ascii="Times New Roman" w:hAnsi="Times New Roman" w:cs="Times New Roman"/>
                  <w:sz w:val="24"/>
                  <w:szCs w:val="24"/>
                  <w:shd w:val="clear" w:color="auto" w:fill="FFFFFF"/>
                  <w:lang w:val="uk-UA"/>
                </w:rPr>
                <w:t>dkfrt4qk</w:t>
              </w:r>
            </w:hyperlink>
          </w:p>
        </w:tc>
      </w:tr>
      <w:tr w:rsidR="007F3965" w:rsidRPr="007A3E7F" w14:paraId="4AC2BCDF" w14:textId="77777777" w:rsidTr="004F258D">
        <w:trPr>
          <w:trHeight w:val="20"/>
        </w:trPr>
        <w:tc>
          <w:tcPr>
            <w:tcW w:w="1872" w:type="dxa"/>
            <w:shd w:val="clear" w:color="auto" w:fill="auto"/>
          </w:tcPr>
          <w:p w14:paraId="4C048765" w14:textId="3893CF9B" w:rsidR="007F3965" w:rsidRPr="00BD26F6" w:rsidRDefault="007F3965" w:rsidP="004F258D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Іноземна мова</w:t>
            </w:r>
          </w:p>
        </w:tc>
        <w:tc>
          <w:tcPr>
            <w:tcW w:w="1984" w:type="dxa"/>
            <w:shd w:val="clear" w:color="auto" w:fill="auto"/>
          </w:tcPr>
          <w:p w14:paraId="64CB1D8F" w14:textId="19904E7E" w:rsidR="007F3965" w:rsidRPr="00BD26F6" w:rsidRDefault="007F3965" w:rsidP="004F258D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Бондаренко Тетяна Олексіївна</w:t>
            </w:r>
          </w:p>
        </w:tc>
        <w:tc>
          <w:tcPr>
            <w:tcW w:w="6492" w:type="dxa"/>
            <w:shd w:val="clear" w:color="auto" w:fill="auto"/>
          </w:tcPr>
          <w:p w14:paraId="5AE1C020" w14:textId="06F55366" w:rsidR="007F3965" w:rsidRPr="00E856C7" w:rsidRDefault="007F3965" w:rsidP="004F258D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E856C7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Посилання для відвідування занять в онлайн-режимі згідно розкладу:</w:t>
            </w:r>
          </w:p>
          <w:p w14:paraId="2570A278" w14:textId="77777777" w:rsidR="007F3965" w:rsidRPr="00E856C7" w:rsidRDefault="0069329E" w:rsidP="004F258D">
            <w:pPr>
              <w:jc w:val="center"/>
              <w:rPr>
                <w:rStyle w:val="a4"/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hyperlink r:id="rId9" w:history="1">
              <w:r w:rsidR="007F3965" w:rsidRPr="00E856C7">
                <w:rPr>
                  <w:rStyle w:val="a4"/>
                  <w:rFonts w:ascii="Times New Roman" w:hAnsi="Times New Roman" w:cs="Times New Roman"/>
                  <w:noProof/>
                  <w:sz w:val="24"/>
                  <w:szCs w:val="24"/>
                  <w:lang w:val="uk-UA"/>
                </w:rPr>
                <w:t>https://us05web.zoom.us/j/85447500185?pwd=uFbgnM6dkdnRYpO68XlWXEbRbYUkTo.1</w:t>
              </w:r>
            </w:hyperlink>
          </w:p>
          <w:p w14:paraId="74C5FDED" w14:textId="29C86106" w:rsidR="00BD4E68" w:rsidRPr="00E856C7" w:rsidRDefault="00BD4E68" w:rsidP="00BD4E68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E856C7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Идентификатор конференции: 854 47500185</w:t>
            </w:r>
          </w:p>
          <w:p w14:paraId="5F39D80E" w14:textId="7D9D39A7" w:rsidR="00BD4E68" w:rsidRPr="004823C4" w:rsidRDefault="00BD4E68" w:rsidP="00BD4E68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</w:rPr>
            </w:pPr>
            <w:r w:rsidRPr="00E856C7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Код доступа: 8х</w:t>
            </w:r>
            <w:r w:rsidRPr="00E856C7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H</w:t>
            </w:r>
            <w:r w:rsidRPr="004823C4">
              <w:rPr>
                <w:rFonts w:ascii="Times New Roman" w:hAnsi="Times New Roman" w:cs="Times New Roman"/>
                <w:noProof/>
                <w:sz w:val="24"/>
                <w:szCs w:val="24"/>
              </w:rPr>
              <w:t>0</w:t>
            </w:r>
            <w:r w:rsidRPr="00E856C7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rW</w:t>
            </w:r>
          </w:p>
        </w:tc>
        <w:tc>
          <w:tcPr>
            <w:tcW w:w="4820" w:type="dxa"/>
            <w:shd w:val="clear" w:color="auto" w:fill="auto"/>
          </w:tcPr>
          <w:p w14:paraId="5E8B0BD2" w14:textId="3CAA6D59" w:rsidR="007F3965" w:rsidRPr="00E856C7" w:rsidRDefault="007F3965" w:rsidP="004F258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856C7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 xml:space="preserve">Google Classroom. </w:t>
            </w:r>
            <w:hyperlink r:id="rId10" w:history="1">
              <w:r w:rsidR="00796215" w:rsidRPr="00E856C7">
                <w:rPr>
                  <w:rStyle w:val="a4"/>
                  <w:rFonts w:ascii="Times New Roman" w:hAnsi="Times New Roman" w:cs="Times New Roman"/>
                  <w:sz w:val="24"/>
                  <w:szCs w:val="24"/>
                  <w:lang w:val="en-US"/>
                </w:rPr>
                <w:t>https://classroom.google.com/c/NzgwMTQ4NTE1Mjkz?cjc=q6diyelh</w:t>
              </w:r>
            </w:hyperlink>
          </w:p>
          <w:p w14:paraId="49227A83" w14:textId="071227BC" w:rsidR="00796215" w:rsidRPr="00E856C7" w:rsidRDefault="00796215" w:rsidP="004F258D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en-US"/>
              </w:rPr>
            </w:pPr>
          </w:p>
        </w:tc>
      </w:tr>
      <w:tr w:rsidR="00641701" w:rsidRPr="00ED6699" w14:paraId="3A5EB49B" w14:textId="77777777" w:rsidTr="004F258D">
        <w:trPr>
          <w:trHeight w:val="20"/>
        </w:trPr>
        <w:tc>
          <w:tcPr>
            <w:tcW w:w="1872" w:type="dxa"/>
            <w:shd w:val="clear" w:color="auto" w:fill="auto"/>
          </w:tcPr>
          <w:p w14:paraId="10D9B6C8" w14:textId="48DCCDC1" w:rsidR="00641701" w:rsidRPr="00ED6699" w:rsidRDefault="00641701" w:rsidP="00641701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en-US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Тепловози та дизель-поїзди</w:t>
            </w:r>
          </w:p>
        </w:tc>
        <w:tc>
          <w:tcPr>
            <w:tcW w:w="1984" w:type="dxa"/>
            <w:shd w:val="clear" w:color="auto" w:fill="auto"/>
          </w:tcPr>
          <w:p w14:paraId="0B45DE37" w14:textId="59CE355D" w:rsidR="00641701" w:rsidRPr="00BD26F6" w:rsidRDefault="00641701" w:rsidP="00641701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Бабенко Євген Юрійович</w:t>
            </w:r>
          </w:p>
        </w:tc>
        <w:tc>
          <w:tcPr>
            <w:tcW w:w="6492" w:type="dxa"/>
            <w:shd w:val="clear" w:color="auto" w:fill="auto"/>
          </w:tcPr>
          <w:p w14:paraId="68D4DCDF" w14:textId="5ECFC520" w:rsidR="009A77EE" w:rsidRPr="00A555B3" w:rsidRDefault="009A77EE" w:rsidP="009A77EE">
            <w:pPr>
              <w:rPr>
                <w:rStyle w:val="a4"/>
                <w:sz w:val="28"/>
                <w:szCs w:val="28"/>
              </w:rPr>
            </w:pPr>
            <w:r w:rsidRPr="009A77EE">
              <w:rPr>
                <w:sz w:val="28"/>
                <w:szCs w:val="28"/>
              </w:rPr>
              <w:t xml:space="preserve">(095)-181-78-79, </w:t>
            </w:r>
            <w:hyperlink r:id="rId11" w:history="1">
              <w:r w:rsidRPr="00B25327">
                <w:rPr>
                  <w:rStyle w:val="a4"/>
                  <w:sz w:val="28"/>
                  <w:szCs w:val="28"/>
                  <w:lang w:val="en-US"/>
                </w:rPr>
                <w:t>enterbrake</w:t>
              </w:r>
              <w:r w:rsidRPr="009A77EE">
                <w:rPr>
                  <w:rStyle w:val="a4"/>
                  <w:sz w:val="28"/>
                  <w:szCs w:val="28"/>
                </w:rPr>
                <w:t>@</w:t>
              </w:r>
              <w:r w:rsidRPr="00B25327">
                <w:rPr>
                  <w:rStyle w:val="a4"/>
                  <w:sz w:val="28"/>
                  <w:szCs w:val="28"/>
                  <w:lang w:val="en-US"/>
                </w:rPr>
                <w:t>gmail</w:t>
              </w:r>
              <w:r w:rsidRPr="009A77EE">
                <w:rPr>
                  <w:rStyle w:val="a4"/>
                  <w:sz w:val="28"/>
                  <w:szCs w:val="28"/>
                </w:rPr>
                <w:t>.</w:t>
              </w:r>
              <w:r w:rsidRPr="00B25327">
                <w:rPr>
                  <w:rStyle w:val="a4"/>
                  <w:sz w:val="28"/>
                  <w:szCs w:val="28"/>
                  <w:lang w:val="en-US"/>
                </w:rPr>
                <w:t>com</w:t>
              </w:r>
            </w:hyperlink>
          </w:p>
          <w:p w14:paraId="63CA5136" w14:textId="2A5D4B22" w:rsidR="0048066C" w:rsidRPr="0048066C" w:rsidRDefault="0048066C" w:rsidP="009A77EE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8066C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Зала персональної конференції: </w:t>
            </w:r>
            <w:r w:rsidRPr="0048066C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Evgeniy</w:t>
            </w:r>
            <w:r w:rsidRPr="0048066C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</w:t>
            </w:r>
            <w:r w:rsidRPr="0048066C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BABENKO</w:t>
            </w:r>
          </w:p>
          <w:p w14:paraId="56E20740" w14:textId="04F5B22C" w:rsidR="00641701" w:rsidRDefault="00641701" w:rsidP="00641701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Для відвідування заняття в режимі конференції на платформі ZOOM:</w:t>
            </w:r>
          </w:p>
          <w:p w14:paraId="649B6CCA" w14:textId="77777777" w:rsidR="009A77EE" w:rsidRPr="00B71F39" w:rsidRDefault="0069329E" w:rsidP="009A77EE">
            <w:pPr>
              <w:rPr>
                <w:sz w:val="28"/>
                <w:szCs w:val="28"/>
                <w:lang w:val="uk-UA"/>
              </w:rPr>
            </w:pPr>
            <w:hyperlink r:id="rId12" w:history="1">
              <w:r w:rsidR="009A77EE" w:rsidRPr="00B25327">
                <w:rPr>
                  <w:rStyle w:val="a4"/>
                  <w:sz w:val="28"/>
                  <w:szCs w:val="28"/>
                  <w:lang w:val="en-US"/>
                </w:rPr>
                <w:t>https</w:t>
              </w:r>
              <w:r w:rsidR="009A77EE" w:rsidRPr="00B71F39">
                <w:rPr>
                  <w:rStyle w:val="a4"/>
                  <w:sz w:val="28"/>
                  <w:szCs w:val="28"/>
                  <w:lang w:val="uk-UA"/>
                </w:rPr>
                <w:t>://</w:t>
              </w:r>
              <w:r w:rsidR="009A77EE" w:rsidRPr="00B25327">
                <w:rPr>
                  <w:rStyle w:val="a4"/>
                  <w:sz w:val="28"/>
                  <w:szCs w:val="28"/>
                  <w:lang w:val="en-US"/>
                </w:rPr>
                <w:t>us</w:t>
              </w:r>
              <w:r w:rsidR="009A77EE" w:rsidRPr="00B71F39">
                <w:rPr>
                  <w:rStyle w:val="a4"/>
                  <w:sz w:val="28"/>
                  <w:szCs w:val="28"/>
                  <w:lang w:val="uk-UA"/>
                </w:rPr>
                <w:t>05</w:t>
              </w:r>
              <w:r w:rsidR="009A77EE" w:rsidRPr="00B25327">
                <w:rPr>
                  <w:rStyle w:val="a4"/>
                  <w:sz w:val="28"/>
                  <w:szCs w:val="28"/>
                  <w:lang w:val="en-US"/>
                </w:rPr>
                <w:t>web</w:t>
              </w:r>
              <w:r w:rsidR="009A77EE" w:rsidRPr="00B71F39">
                <w:rPr>
                  <w:rStyle w:val="a4"/>
                  <w:sz w:val="28"/>
                  <w:szCs w:val="28"/>
                  <w:lang w:val="uk-UA"/>
                </w:rPr>
                <w:t>.</w:t>
              </w:r>
              <w:r w:rsidR="009A77EE" w:rsidRPr="00B25327">
                <w:rPr>
                  <w:rStyle w:val="a4"/>
                  <w:sz w:val="28"/>
                  <w:szCs w:val="28"/>
                  <w:lang w:val="en-US"/>
                </w:rPr>
                <w:t>zoom</w:t>
              </w:r>
              <w:r w:rsidR="009A77EE" w:rsidRPr="00B71F39">
                <w:rPr>
                  <w:rStyle w:val="a4"/>
                  <w:sz w:val="28"/>
                  <w:szCs w:val="28"/>
                  <w:lang w:val="uk-UA"/>
                </w:rPr>
                <w:t>.</w:t>
              </w:r>
              <w:r w:rsidR="009A77EE" w:rsidRPr="00B25327">
                <w:rPr>
                  <w:rStyle w:val="a4"/>
                  <w:sz w:val="28"/>
                  <w:szCs w:val="28"/>
                  <w:lang w:val="en-US"/>
                </w:rPr>
                <w:t>us</w:t>
              </w:r>
              <w:r w:rsidR="009A77EE" w:rsidRPr="00B71F39">
                <w:rPr>
                  <w:rStyle w:val="a4"/>
                  <w:sz w:val="28"/>
                  <w:szCs w:val="28"/>
                  <w:lang w:val="uk-UA"/>
                </w:rPr>
                <w:t>/</w:t>
              </w:r>
              <w:r w:rsidR="009A77EE" w:rsidRPr="00B25327">
                <w:rPr>
                  <w:rStyle w:val="a4"/>
                  <w:sz w:val="28"/>
                  <w:szCs w:val="28"/>
                  <w:lang w:val="en-US"/>
                </w:rPr>
                <w:t>j</w:t>
              </w:r>
              <w:r w:rsidR="009A77EE" w:rsidRPr="00B71F39">
                <w:rPr>
                  <w:rStyle w:val="a4"/>
                  <w:sz w:val="28"/>
                  <w:szCs w:val="28"/>
                  <w:lang w:val="uk-UA"/>
                </w:rPr>
                <w:t>/7199640543?</w:t>
              </w:r>
              <w:proofErr w:type="spellStart"/>
              <w:r w:rsidR="009A77EE" w:rsidRPr="00B25327">
                <w:rPr>
                  <w:rStyle w:val="a4"/>
                  <w:sz w:val="28"/>
                  <w:szCs w:val="28"/>
                  <w:lang w:val="en-US"/>
                </w:rPr>
                <w:t>pwd</w:t>
              </w:r>
              <w:proofErr w:type="spellEnd"/>
              <w:r w:rsidR="009A77EE" w:rsidRPr="00B71F39">
                <w:rPr>
                  <w:rStyle w:val="a4"/>
                  <w:sz w:val="28"/>
                  <w:szCs w:val="28"/>
                  <w:lang w:val="uk-UA"/>
                </w:rPr>
                <w:t>=</w:t>
              </w:r>
              <w:proofErr w:type="spellStart"/>
              <w:r w:rsidR="009A77EE" w:rsidRPr="00B25327">
                <w:rPr>
                  <w:rStyle w:val="a4"/>
                  <w:sz w:val="28"/>
                  <w:szCs w:val="28"/>
                  <w:lang w:val="en-US"/>
                </w:rPr>
                <w:t>Dfo</w:t>
              </w:r>
              <w:proofErr w:type="spellEnd"/>
              <w:r w:rsidR="009A77EE" w:rsidRPr="00B71F39">
                <w:rPr>
                  <w:rStyle w:val="a4"/>
                  <w:sz w:val="28"/>
                  <w:szCs w:val="28"/>
                  <w:lang w:val="uk-UA"/>
                </w:rPr>
                <w:t>2</w:t>
              </w:r>
              <w:proofErr w:type="spellStart"/>
              <w:r w:rsidR="009A77EE" w:rsidRPr="00B25327">
                <w:rPr>
                  <w:rStyle w:val="a4"/>
                  <w:sz w:val="28"/>
                  <w:szCs w:val="28"/>
                  <w:lang w:val="en-US"/>
                </w:rPr>
                <w:t>dEg</w:t>
              </w:r>
              <w:proofErr w:type="spellEnd"/>
              <w:r w:rsidR="009A77EE" w:rsidRPr="00B71F39">
                <w:rPr>
                  <w:rStyle w:val="a4"/>
                  <w:sz w:val="28"/>
                  <w:szCs w:val="28"/>
                  <w:lang w:val="uk-UA"/>
                </w:rPr>
                <w:t>4</w:t>
              </w:r>
              <w:proofErr w:type="spellStart"/>
              <w:r w:rsidR="009A77EE" w:rsidRPr="00B25327">
                <w:rPr>
                  <w:rStyle w:val="a4"/>
                  <w:sz w:val="28"/>
                  <w:szCs w:val="28"/>
                  <w:lang w:val="en-US"/>
                </w:rPr>
                <w:t>lA</w:t>
              </w:r>
              <w:proofErr w:type="spellEnd"/>
              <w:r w:rsidR="009A77EE" w:rsidRPr="00B71F39">
                <w:rPr>
                  <w:rStyle w:val="a4"/>
                  <w:sz w:val="28"/>
                  <w:szCs w:val="28"/>
                  <w:lang w:val="uk-UA"/>
                </w:rPr>
                <w:t>75</w:t>
              </w:r>
              <w:proofErr w:type="spellStart"/>
              <w:r w:rsidR="009A77EE" w:rsidRPr="00B25327">
                <w:rPr>
                  <w:rStyle w:val="a4"/>
                  <w:sz w:val="28"/>
                  <w:szCs w:val="28"/>
                  <w:lang w:val="en-US"/>
                </w:rPr>
                <w:t>iAwwrrN</w:t>
              </w:r>
              <w:proofErr w:type="spellEnd"/>
              <w:r w:rsidR="009A77EE" w:rsidRPr="00B71F39">
                <w:rPr>
                  <w:rStyle w:val="a4"/>
                  <w:sz w:val="28"/>
                  <w:szCs w:val="28"/>
                  <w:lang w:val="uk-UA"/>
                </w:rPr>
                <w:t>8</w:t>
              </w:r>
              <w:proofErr w:type="spellStart"/>
              <w:r w:rsidR="009A77EE" w:rsidRPr="00B25327">
                <w:rPr>
                  <w:rStyle w:val="a4"/>
                  <w:sz w:val="28"/>
                  <w:szCs w:val="28"/>
                  <w:lang w:val="en-US"/>
                </w:rPr>
                <w:t>RZZn</w:t>
              </w:r>
              <w:proofErr w:type="spellEnd"/>
              <w:r w:rsidR="009A77EE" w:rsidRPr="00B71F39">
                <w:rPr>
                  <w:rStyle w:val="a4"/>
                  <w:sz w:val="28"/>
                  <w:szCs w:val="28"/>
                  <w:lang w:val="uk-UA"/>
                </w:rPr>
                <w:t>5</w:t>
              </w:r>
              <w:proofErr w:type="spellStart"/>
              <w:r w:rsidR="009A77EE" w:rsidRPr="00B25327">
                <w:rPr>
                  <w:rStyle w:val="a4"/>
                  <w:sz w:val="28"/>
                  <w:szCs w:val="28"/>
                  <w:lang w:val="en-US"/>
                </w:rPr>
                <w:t>PigtM</w:t>
              </w:r>
              <w:proofErr w:type="spellEnd"/>
              <w:r w:rsidR="009A77EE" w:rsidRPr="00B71F39">
                <w:rPr>
                  <w:rStyle w:val="a4"/>
                  <w:sz w:val="28"/>
                  <w:szCs w:val="28"/>
                  <w:lang w:val="uk-UA"/>
                </w:rPr>
                <w:t>.1</w:t>
              </w:r>
            </w:hyperlink>
          </w:p>
          <w:p w14:paraId="39A96809" w14:textId="77777777" w:rsidR="009A77EE" w:rsidRPr="00354E58" w:rsidRDefault="009A77EE" w:rsidP="009A77EE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354E58">
              <w:rPr>
                <w:rFonts w:ascii="Times New Roman" w:eastAsia="Calibri" w:hAnsi="Times New Roman" w:cs="Times New Roman"/>
                <w:sz w:val="24"/>
                <w:szCs w:val="24"/>
                <w:lang w:val="uk-UA"/>
              </w:rPr>
              <w:t>Ідентифікатор конференції</w:t>
            </w:r>
            <w:r w:rsidRPr="00354E58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: 719 964 0543</w:t>
            </w:r>
          </w:p>
          <w:p w14:paraId="3308F544" w14:textId="77777777" w:rsidR="009A77EE" w:rsidRPr="00354E58" w:rsidRDefault="009A77EE" w:rsidP="009A77EE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354E58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Код доступу: </w:t>
            </w:r>
            <w:r w:rsidRPr="00354E5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PY</w:t>
            </w:r>
            <w:r w:rsidRPr="00354E58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5</w:t>
            </w:r>
            <w:r w:rsidRPr="00354E5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N</w:t>
            </w:r>
          </w:p>
          <w:p w14:paraId="126AA95E" w14:textId="639A76BB" w:rsidR="00641701" w:rsidRPr="00E856C7" w:rsidRDefault="009A77EE" w:rsidP="0048066C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F1278F">
              <w:rPr>
                <w:sz w:val="24"/>
                <w:szCs w:val="24"/>
                <w:lang w:val="en-US"/>
              </w:rPr>
              <w:t>Google</w:t>
            </w:r>
            <w:r w:rsidRPr="00F1278F">
              <w:rPr>
                <w:sz w:val="24"/>
                <w:szCs w:val="24"/>
                <w:lang w:val="uk-UA"/>
              </w:rPr>
              <w:t xml:space="preserve"> </w:t>
            </w:r>
            <w:r w:rsidRPr="00F1278F">
              <w:rPr>
                <w:sz w:val="24"/>
                <w:szCs w:val="24"/>
                <w:lang w:val="en-US"/>
              </w:rPr>
              <w:t>Meet</w:t>
            </w:r>
            <w:r w:rsidRPr="00F1278F">
              <w:rPr>
                <w:sz w:val="24"/>
                <w:szCs w:val="24"/>
                <w:lang w:val="uk-UA"/>
              </w:rPr>
              <w:t>:</w:t>
            </w:r>
            <w:r w:rsidRPr="00A555B3">
              <w:rPr>
                <w:lang w:val="uk-UA"/>
              </w:rPr>
              <w:t xml:space="preserve"> </w:t>
            </w:r>
            <w:hyperlink r:id="rId13" w:history="1">
              <w:r w:rsidRPr="00B25327">
                <w:rPr>
                  <w:rStyle w:val="a4"/>
                  <w:sz w:val="28"/>
                  <w:szCs w:val="28"/>
                  <w:lang w:val="en-US"/>
                </w:rPr>
                <w:t>https</w:t>
              </w:r>
              <w:r w:rsidRPr="00785576">
                <w:rPr>
                  <w:rStyle w:val="a4"/>
                  <w:sz w:val="28"/>
                  <w:szCs w:val="28"/>
                  <w:lang w:val="uk-UA"/>
                </w:rPr>
                <w:t>://</w:t>
              </w:r>
              <w:r w:rsidRPr="00B25327">
                <w:rPr>
                  <w:rStyle w:val="a4"/>
                  <w:sz w:val="28"/>
                  <w:szCs w:val="28"/>
                  <w:lang w:val="en-US"/>
                </w:rPr>
                <w:t>meet</w:t>
              </w:r>
              <w:r w:rsidRPr="00785576">
                <w:rPr>
                  <w:rStyle w:val="a4"/>
                  <w:sz w:val="28"/>
                  <w:szCs w:val="28"/>
                  <w:lang w:val="uk-UA"/>
                </w:rPr>
                <w:t>.</w:t>
              </w:r>
              <w:r w:rsidRPr="00B25327">
                <w:rPr>
                  <w:rStyle w:val="a4"/>
                  <w:sz w:val="28"/>
                  <w:szCs w:val="28"/>
                  <w:lang w:val="en-US"/>
                </w:rPr>
                <w:t>google</w:t>
              </w:r>
              <w:r w:rsidRPr="00785576">
                <w:rPr>
                  <w:rStyle w:val="a4"/>
                  <w:sz w:val="28"/>
                  <w:szCs w:val="28"/>
                  <w:lang w:val="uk-UA"/>
                </w:rPr>
                <w:t>.</w:t>
              </w:r>
              <w:r w:rsidRPr="00B25327">
                <w:rPr>
                  <w:rStyle w:val="a4"/>
                  <w:sz w:val="28"/>
                  <w:szCs w:val="28"/>
                  <w:lang w:val="en-US"/>
                </w:rPr>
                <w:t>com</w:t>
              </w:r>
              <w:r w:rsidRPr="00785576">
                <w:rPr>
                  <w:rStyle w:val="a4"/>
                  <w:sz w:val="28"/>
                  <w:szCs w:val="28"/>
                  <w:lang w:val="uk-UA"/>
                </w:rPr>
                <w:t>/</w:t>
              </w:r>
              <w:proofErr w:type="spellStart"/>
              <w:r w:rsidRPr="00B25327">
                <w:rPr>
                  <w:rStyle w:val="a4"/>
                  <w:sz w:val="28"/>
                  <w:szCs w:val="28"/>
                  <w:lang w:val="en-US"/>
                </w:rPr>
                <w:t>rdp</w:t>
              </w:r>
              <w:proofErr w:type="spellEnd"/>
              <w:r w:rsidRPr="00785576">
                <w:rPr>
                  <w:rStyle w:val="a4"/>
                  <w:sz w:val="28"/>
                  <w:szCs w:val="28"/>
                  <w:lang w:val="uk-UA"/>
                </w:rPr>
                <w:t>-</w:t>
              </w:r>
              <w:proofErr w:type="spellStart"/>
              <w:r w:rsidRPr="00B25327">
                <w:rPr>
                  <w:rStyle w:val="a4"/>
                  <w:sz w:val="28"/>
                  <w:szCs w:val="28"/>
                  <w:lang w:val="en-US"/>
                </w:rPr>
                <w:t>rtvp</w:t>
              </w:r>
              <w:proofErr w:type="spellEnd"/>
              <w:r w:rsidRPr="00785576">
                <w:rPr>
                  <w:rStyle w:val="a4"/>
                  <w:sz w:val="28"/>
                  <w:szCs w:val="28"/>
                  <w:lang w:val="uk-UA"/>
                </w:rPr>
                <w:t>-</w:t>
              </w:r>
              <w:proofErr w:type="spellStart"/>
              <w:r w:rsidRPr="00B25327">
                <w:rPr>
                  <w:rStyle w:val="a4"/>
                  <w:sz w:val="28"/>
                  <w:szCs w:val="28"/>
                  <w:lang w:val="en-US"/>
                </w:rPr>
                <w:t>jzd</w:t>
              </w:r>
              <w:proofErr w:type="spellEnd"/>
            </w:hyperlink>
          </w:p>
        </w:tc>
        <w:tc>
          <w:tcPr>
            <w:tcW w:w="4820" w:type="dxa"/>
            <w:shd w:val="clear" w:color="auto" w:fill="auto"/>
          </w:tcPr>
          <w:p w14:paraId="6B338856" w14:textId="77777777" w:rsidR="00641701" w:rsidRDefault="00641701" w:rsidP="00641701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 xml:space="preserve">Google Classroom </w:t>
            </w:r>
          </w:p>
          <w:p w14:paraId="51A77BBF" w14:textId="77777777" w:rsidR="009A77EE" w:rsidRPr="00B25327" w:rsidRDefault="0069329E" w:rsidP="009A77EE">
            <w:pPr>
              <w:rPr>
                <w:sz w:val="28"/>
                <w:szCs w:val="28"/>
                <w:lang w:val="en-US"/>
              </w:rPr>
            </w:pPr>
            <w:hyperlink r:id="rId14" w:history="1">
              <w:r w:rsidR="009A77EE" w:rsidRPr="00B25327">
                <w:rPr>
                  <w:rStyle w:val="a4"/>
                  <w:sz w:val="28"/>
                  <w:szCs w:val="28"/>
                  <w:lang w:val="en-US"/>
                </w:rPr>
                <w:t>https://classroom.google.com/c/ODAwMzMwNDU2NTg4?cjc=vuyu477x</w:t>
              </w:r>
            </w:hyperlink>
          </w:p>
          <w:p w14:paraId="21432E39" w14:textId="77777777" w:rsidR="009A77EE" w:rsidRPr="000237AC" w:rsidRDefault="009A77EE" w:rsidP="000237A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237AC">
              <w:rPr>
                <w:rFonts w:ascii="Times New Roman" w:hAnsi="Times New Roman" w:cs="Times New Roman"/>
                <w:sz w:val="24"/>
                <w:szCs w:val="24"/>
              </w:rPr>
              <w:t>Код курсу</w:t>
            </w:r>
            <w:r w:rsidRPr="000237AC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  <w:r w:rsidRPr="000237AC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Pr="000237A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vuyu</w:t>
            </w:r>
            <w:r w:rsidRPr="000237AC">
              <w:rPr>
                <w:rFonts w:ascii="Times New Roman" w:hAnsi="Times New Roman" w:cs="Times New Roman"/>
                <w:sz w:val="24"/>
                <w:szCs w:val="24"/>
              </w:rPr>
              <w:t>477</w:t>
            </w:r>
            <w:r w:rsidRPr="000237A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x</w:t>
            </w:r>
          </w:p>
          <w:p w14:paraId="02BF57EA" w14:textId="77777777" w:rsidR="00641701" w:rsidRPr="00BD26F6" w:rsidRDefault="00641701" w:rsidP="00641701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</w:p>
          <w:p w14:paraId="20F03645" w14:textId="77777777" w:rsidR="00641701" w:rsidRPr="00E856C7" w:rsidRDefault="00641701" w:rsidP="00641701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</w:p>
        </w:tc>
      </w:tr>
      <w:tr w:rsidR="00F1278F" w:rsidRPr="00ED6699" w14:paraId="01AB02E2" w14:textId="77777777" w:rsidTr="004F258D">
        <w:trPr>
          <w:trHeight w:val="20"/>
        </w:trPr>
        <w:tc>
          <w:tcPr>
            <w:tcW w:w="1872" w:type="dxa"/>
            <w:shd w:val="clear" w:color="auto" w:fill="auto"/>
          </w:tcPr>
          <w:p w14:paraId="78159E80" w14:textId="18DA50A2" w:rsidR="00F1278F" w:rsidRPr="00F1278F" w:rsidRDefault="00F1278F" w:rsidP="00F1278F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en-US"/>
              </w:rPr>
            </w:pPr>
            <w:r w:rsidRPr="00F1278F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lastRenderedPageBreak/>
              <w:t>Технологія ремонту рухомого складу</w:t>
            </w:r>
          </w:p>
        </w:tc>
        <w:tc>
          <w:tcPr>
            <w:tcW w:w="1984" w:type="dxa"/>
            <w:shd w:val="clear" w:color="auto" w:fill="auto"/>
          </w:tcPr>
          <w:p w14:paraId="706E8770" w14:textId="371951EF" w:rsidR="00F1278F" w:rsidRPr="00BD26F6" w:rsidRDefault="00F1278F" w:rsidP="00F1278F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Бабенко Євген Юрійович</w:t>
            </w:r>
          </w:p>
        </w:tc>
        <w:tc>
          <w:tcPr>
            <w:tcW w:w="6492" w:type="dxa"/>
            <w:shd w:val="clear" w:color="auto" w:fill="auto"/>
          </w:tcPr>
          <w:p w14:paraId="77414937" w14:textId="77777777" w:rsidR="00F1278F" w:rsidRPr="00F1278F" w:rsidRDefault="00F1278F" w:rsidP="00F1278F">
            <w:pPr>
              <w:rPr>
                <w:sz w:val="28"/>
                <w:szCs w:val="28"/>
              </w:rPr>
            </w:pPr>
            <w:r w:rsidRPr="00F1278F">
              <w:rPr>
                <w:sz w:val="28"/>
                <w:szCs w:val="28"/>
              </w:rPr>
              <w:t xml:space="preserve">(095)-181-78-79, </w:t>
            </w:r>
            <w:hyperlink r:id="rId15" w:history="1">
              <w:r w:rsidRPr="00B25327">
                <w:rPr>
                  <w:rStyle w:val="a4"/>
                  <w:sz w:val="28"/>
                  <w:szCs w:val="28"/>
                  <w:lang w:val="en-US"/>
                </w:rPr>
                <w:t>enterbrake</w:t>
              </w:r>
              <w:r w:rsidRPr="00F1278F">
                <w:rPr>
                  <w:rStyle w:val="a4"/>
                  <w:sz w:val="28"/>
                  <w:szCs w:val="28"/>
                </w:rPr>
                <w:t>@</w:t>
              </w:r>
              <w:r w:rsidRPr="00B25327">
                <w:rPr>
                  <w:rStyle w:val="a4"/>
                  <w:sz w:val="28"/>
                  <w:szCs w:val="28"/>
                  <w:lang w:val="en-US"/>
                </w:rPr>
                <w:t>gmail</w:t>
              </w:r>
              <w:r w:rsidRPr="00F1278F">
                <w:rPr>
                  <w:rStyle w:val="a4"/>
                  <w:sz w:val="28"/>
                  <w:szCs w:val="28"/>
                </w:rPr>
                <w:t>.</w:t>
              </w:r>
              <w:r w:rsidRPr="00B25327">
                <w:rPr>
                  <w:rStyle w:val="a4"/>
                  <w:sz w:val="28"/>
                  <w:szCs w:val="28"/>
                  <w:lang w:val="en-US"/>
                </w:rPr>
                <w:t>com</w:t>
              </w:r>
            </w:hyperlink>
          </w:p>
          <w:p w14:paraId="0EBD58FA" w14:textId="77777777" w:rsidR="00F1278F" w:rsidRPr="00E45D8B" w:rsidRDefault="00F1278F" w:rsidP="00F1278F">
            <w:pPr>
              <w:rPr>
                <w:sz w:val="24"/>
                <w:szCs w:val="24"/>
                <w:lang w:val="uk-UA"/>
              </w:rPr>
            </w:pPr>
            <w:r w:rsidRPr="00E45D8B">
              <w:rPr>
                <w:sz w:val="24"/>
                <w:szCs w:val="24"/>
                <w:lang w:val="uk-UA"/>
              </w:rPr>
              <w:t xml:space="preserve">Зала персональної конференції: </w:t>
            </w:r>
            <w:r w:rsidRPr="00E45D8B">
              <w:rPr>
                <w:sz w:val="24"/>
                <w:szCs w:val="24"/>
                <w:lang w:val="en-US"/>
              </w:rPr>
              <w:t>Evgeniy</w:t>
            </w:r>
            <w:r w:rsidRPr="00E45D8B">
              <w:rPr>
                <w:sz w:val="24"/>
                <w:szCs w:val="24"/>
                <w:lang w:val="uk-UA"/>
              </w:rPr>
              <w:t xml:space="preserve"> </w:t>
            </w:r>
            <w:r w:rsidRPr="00E45D8B">
              <w:rPr>
                <w:sz w:val="24"/>
                <w:szCs w:val="24"/>
                <w:lang w:val="en-US"/>
              </w:rPr>
              <w:t>BABENKO</w:t>
            </w:r>
          </w:p>
          <w:p w14:paraId="3ECCEF59" w14:textId="747168BD" w:rsidR="00F1278F" w:rsidRDefault="00F1278F" w:rsidP="00F1278F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E856C7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Посилання для відвідування занять в онлайн-режимі згідно розкладу:</w:t>
            </w:r>
          </w:p>
          <w:p w14:paraId="715CD8D3" w14:textId="77777777" w:rsidR="00F1278F" w:rsidRPr="00373917" w:rsidRDefault="00F1278F" w:rsidP="00F1278F">
            <w:pPr>
              <w:rPr>
                <w:sz w:val="28"/>
                <w:szCs w:val="28"/>
                <w:lang w:val="uk-UA"/>
              </w:rPr>
            </w:pPr>
            <w:r>
              <w:rPr>
                <w:sz w:val="28"/>
                <w:szCs w:val="28"/>
                <w:lang w:val="uk-UA"/>
              </w:rPr>
              <w:t>Приєднатися</w:t>
            </w:r>
            <w:r w:rsidRPr="00B25327">
              <w:rPr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  <w:lang w:val="uk-UA"/>
              </w:rPr>
              <w:t>до</w:t>
            </w:r>
            <w:r>
              <w:rPr>
                <w:sz w:val="28"/>
                <w:szCs w:val="28"/>
              </w:rPr>
              <w:t xml:space="preserve"> конференц</w:t>
            </w:r>
            <w:r>
              <w:rPr>
                <w:sz w:val="28"/>
                <w:szCs w:val="28"/>
                <w:lang w:val="uk-UA"/>
              </w:rPr>
              <w:t>ії</w:t>
            </w:r>
            <w:r w:rsidRPr="00B25327">
              <w:rPr>
                <w:sz w:val="28"/>
                <w:szCs w:val="28"/>
              </w:rPr>
              <w:t xml:space="preserve"> </w:t>
            </w:r>
            <w:r w:rsidRPr="00F1278F">
              <w:rPr>
                <w:sz w:val="28"/>
                <w:szCs w:val="28"/>
                <w:lang w:val="en-US"/>
              </w:rPr>
              <w:t>Zoom</w:t>
            </w:r>
            <w:r w:rsidRPr="00F1278F">
              <w:rPr>
                <w:sz w:val="28"/>
                <w:szCs w:val="28"/>
                <w:lang w:val="uk-UA"/>
              </w:rPr>
              <w:t>:</w:t>
            </w:r>
          </w:p>
          <w:p w14:paraId="11F71343" w14:textId="77777777" w:rsidR="00F1278F" w:rsidRPr="00B71F39" w:rsidRDefault="0069329E" w:rsidP="00F1278F">
            <w:pPr>
              <w:rPr>
                <w:sz w:val="28"/>
                <w:szCs w:val="28"/>
                <w:lang w:val="uk-UA"/>
              </w:rPr>
            </w:pPr>
            <w:hyperlink r:id="rId16" w:history="1">
              <w:r w:rsidR="00F1278F" w:rsidRPr="00B25327">
                <w:rPr>
                  <w:rStyle w:val="a4"/>
                  <w:sz w:val="28"/>
                  <w:szCs w:val="28"/>
                  <w:lang w:val="en-US"/>
                </w:rPr>
                <w:t>https</w:t>
              </w:r>
              <w:r w:rsidR="00F1278F" w:rsidRPr="00B71F39">
                <w:rPr>
                  <w:rStyle w:val="a4"/>
                  <w:sz w:val="28"/>
                  <w:szCs w:val="28"/>
                  <w:lang w:val="uk-UA"/>
                </w:rPr>
                <w:t>://</w:t>
              </w:r>
              <w:r w:rsidR="00F1278F" w:rsidRPr="00B25327">
                <w:rPr>
                  <w:rStyle w:val="a4"/>
                  <w:sz w:val="28"/>
                  <w:szCs w:val="28"/>
                  <w:lang w:val="en-US"/>
                </w:rPr>
                <w:t>us</w:t>
              </w:r>
              <w:r w:rsidR="00F1278F" w:rsidRPr="00B71F39">
                <w:rPr>
                  <w:rStyle w:val="a4"/>
                  <w:sz w:val="28"/>
                  <w:szCs w:val="28"/>
                  <w:lang w:val="uk-UA"/>
                </w:rPr>
                <w:t>05</w:t>
              </w:r>
              <w:r w:rsidR="00F1278F" w:rsidRPr="00B25327">
                <w:rPr>
                  <w:rStyle w:val="a4"/>
                  <w:sz w:val="28"/>
                  <w:szCs w:val="28"/>
                  <w:lang w:val="en-US"/>
                </w:rPr>
                <w:t>web</w:t>
              </w:r>
              <w:r w:rsidR="00F1278F" w:rsidRPr="00B71F39">
                <w:rPr>
                  <w:rStyle w:val="a4"/>
                  <w:sz w:val="28"/>
                  <w:szCs w:val="28"/>
                  <w:lang w:val="uk-UA"/>
                </w:rPr>
                <w:t>.</w:t>
              </w:r>
              <w:r w:rsidR="00F1278F" w:rsidRPr="00B25327">
                <w:rPr>
                  <w:rStyle w:val="a4"/>
                  <w:sz w:val="28"/>
                  <w:szCs w:val="28"/>
                  <w:lang w:val="en-US"/>
                </w:rPr>
                <w:t>zoom</w:t>
              </w:r>
              <w:r w:rsidR="00F1278F" w:rsidRPr="00B71F39">
                <w:rPr>
                  <w:rStyle w:val="a4"/>
                  <w:sz w:val="28"/>
                  <w:szCs w:val="28"/>
                  <w:lang w:val="uk-UA"/>
                </w:rPr>
                <w:t>.</w:t>
              </w:r>
              <w:r w:rsidR="00F1278F" w:rsidRPr="00B25327">
                <w:rPr>
                  <w:rStyle w:val="a4"/>
                  <w:sz w:val="28"/>
                  <w:szCs w:val="28"/>
                  <w:lang w:val="en-US"/>
                </w:rPr>
                <w:t>us</w:t>
              </w:r>
              <w:r w:rsidR="00F1278F" w:rsidRPr="00B71F39">
                <w:rPr>
                  <w:rStyle w:val="a4"/>
                  <w:sz w:val="28"/>
                  <w:szCs w:val="28"/>
                  <w:lang w:val="uk-UA"/>
                </w:rPr>
                <w:t>/</w:t>
              </w:r>
              <w:r w:rsidR="00F1278F" w:rsidRPr="00B25327">
                <w:rPr>
                  <w:rStyle w:val="a4"/>
                  <w:sz w:val="28"/>
                  <w:szCs w:val="28"/>
                  <w:lang w:val="en-US"/>
                </w:rPr>
                <w:t>j</w:t>
              </w:r>
              <w:r w:rsidR="00F1278F" w:rsidRPr="00B71F39">
                <w:rPr>
                  <w:rStyle w:val="a4"/>
                  <w:sz w:val="28"/>
                  <w:szCs w:val="28"/>
                  <w:lang w:val="uk-UA"/>
                </w:rPr>
                <w:t>/7199640543?</w:t>
              </w:r>
              <w:r w:rsidR="00F1278F" w:rsidRPr="00B25327">
                <w:rPr>
                  <w:rStyle w:val="a4"/>
                  <w:sz w:val="28"/>
                  <w:szCs w:val="28"/>
                  <w:lang w:val="en-US"/>
                </w:rPr>
                <w:t>pwd</w:t>
              </w:r>
              <w:r w:rsidR="00F1278F" w:rsidRPr="00B71F39">
                <w:rPr>
                  <w:rStyle w:val="a4"/>
                  <w:sz w:val="28"/>
                  <w:szCs w:val="28"/>
                  <w:lang w:val="uk-UA"/>
                </w:rPr>
                <w:t>=</w:t>
              </w:r>
              <w:r w:rsidR="00F1278F" w:rsidRPr="00B25327">
                <w:rPr>
                  <w:rStyle w:val="a4"/>
                  <w:sz w:val="28"/>
                  <w:szCs w:val="28"/>
                  <w:lang w:val="en-US"/>
                </w:rPr>
                <w:t>Dfo</w:t>
              </w:r>
              <w:r w:rsidR="00F1278F" w:rsidRPr="00B71F39">
                <w:rPr>
                  <w:rStyle w:val="a4"/>
                  <w:sz w:val="28"/>
                  <w:szCs w:val="28"/>
                  <w:lang w:val="uk-UA"/>
                </w:rPr>
                <w:t>2</w:t>
              </w:r>
              <w:r w:rsidR="00F1278F" w:rsidRPr="00B25327">
                <w:rPr>
                  <w:rStyle w:val="a4"/>
                  <w:sz w:val="28"/>
                  <w:szCs w:val="28"/>
                  <w:lang w:val="en-US"/>
                </w:rPr>
                <w:t>dEg</w:t>
              </w:r>
              <w:r w:rsidR="00F1278F" w:rsidRPr="00B71F39">
                <w:rPr>
                  <w:rStyle w:val="a4"/>
                  <w:sz w:val="28"/>
                  <w:szCs w:val="28"/>
                  <w:lang w:val="uk-UA"/>
                </w:rPr>
                <w:t>4</w:t>
              </w:r>
              <w:r w:rsidR="00F1278F" w:rsidRPr="00B25327">
                <w:rPr>
                  <w:rStyle w:val="a4"/>
                  <w:sz w:val="28"/>
                  <w:szCs w:val="28"/>
                  <w:lang w:val="en-US"/>
                </w:rPr>
                <w:t>lA</w:t>
              </w:r>
              <w:r w:rsidR="00F1278F" w:rsidRPr="00B71F39">
                <w:rPr>
                  <w:rStyle w:val="a4"/>
                  <w:sz w:val="28"/>
                  <w:szCs w:val="28"/>
                  <w:lang w:val="uk-UA"/>
                </w:rPr>
                <w:t>75</w:t>
              </w:r>
              <w:r w:rsidR="00F1278F" w:rsidRPr="00B25327">
                <w:rPr>
                  <w:rStyle w:val="a4"/>
                  <w:sz w:val="28"/>
                  <w:szCs w:val="28"/>
                  <w:lang w:val="en-US"/>
                </w:rPr>
                <w:t>iAwwrrN</w:t>
              </w:r>
              <w:r w:rsidR="00F1278F" w:rsidRPr="00B71F39">
                <w:rPr>
                  <w:rStyle w:val="a4"/>
                  <w:sz w:val="28"/>
                  <w:szCs w:val="28"/>
                  <w:lang w:val="uk-UA"/>
                </w:rPr>
                <w:t>8</w:t>
              </w:r>
              <w:r w:rsidR="00F1278F" w:rsidRPr="00B25327">
                <w:rPr>
                  <w:rStyle w:val="a4"/>
                  <w:sz w:val="28"/>
                  <w:szCs w:val="28"/>
                  <w:lang w:val="en-US"/>
                </w:rPr>
                <w:t>RZZn</w:t>
              </w:r>
              <w:r w:rsidR="00F1278F" w:rsidRPr="00B71F39">
                <w:rPr>
                  <w:rStyle w:val="a4"/>
                  <w:sz w:val="28"/>
                  <w:szCs w:val="28"/>
                  <w:lang w:val="uk-UA"/>
                </w:rPr>
                <w:t>5</w:t>
              </w:r>
              <w:r w:rsidR="00F1278F" w:rsidRPr="00B25327">
                <w:rPr>
                  <w:rStyle w:val="a4"/>
                  <w:sz w:val="28"/>
                  <w:szCs w:val="28"/>
                  <w:lang w:val="en-US"/>
                </w:rPr>
                <w:t>PigtM</w:t>
              </w:r>
              <w:r w:rsidR="00F1278F" w:rsidRPr="00B71F39">
                <w:rPr>
                  <w:rStyle w:val="a4"/>
                  <w:sz w:val="28"/>
                  <w:szCs w:val="28"/>
                  <w:lang w:val="uk-UA"/>
                </w:rPr>
                <w:t>.1</w:t>
              </w:r>
            </w:hyperlink>
          </w:p>
          <w:p w14:paraId="4EAAA783" w14:textId="77777777" w:rsidR="00F1278F" w:rsidRPr="00F1278F" w:rsidRDefault="00F1278F" w:rsidP="00F1278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F1278F">
              <w:rPr>
                <w:rFonts w:ascii="Times New Roman" w:eastAsia="Calibri" w:hAnsi="Times New Roman" w:cs="Times New Roman"/>
                <w:sz w:val="24"/>
                <w:szCs w:val="24"/>
                <w:lang w:val="uk-UA"/>
              </w:rPr>
              <w:t>Ідентифікатор конференції</w:t>
            </w:r>
            <w:r w:rsidRPr="00F1278F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: 719 964 0543</w:t>
            </w:r>
          </w:p>
          <w:p w14:paraId="03E932F2" w14:textId="77777777" w:rsidR="00F1278F" w:rsidRPr="00F1278F" w:rsidRDefault="00F1278F" w:rsidP="00F1278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F1278F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Код доступу: </w:t>
            </w:r>
            <w:r w:rsidRPr="00F1278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PY</w:t>
            </w:r>
            <w:r w:rsidRPr="00F1278F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5</w:t>
            </w:r>
            <w:r w:rsidRPr="00F1278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N</w:t>
            </w:r>
          </w:p>
          <w:p w14:paraId="3DCC1A57" w14:textId="4B4402FB" w:rsidR="00F1278F" w:rsidRPr="00E856C7" w:rsidRDefault="00F1278F" w:rsidP="00F1278F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F1278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oogle</w:t>
            </w:r>
            <w:r w:rsidRPr="00F1278F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</w:t>
            </w:r>
            <w:r w:rsidRPr="00F1278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et</w:t>
            </w:r>
            <w:r w:rsidRPr="00F1278F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:</w:t>
            </w:r>
            <w:r w:rsidRPr="00785576">
              <w:rPr>
                <w:sz w:val="28"/>
                <w:szCs w:val="28"/>
                <w:lang w:val="uk-UA"/>
              </w:rPr>
              <w:t xml:space="preserve"> </w:t>
            </w:r>
            <w:hyperlink r:id="rId17" w:history="1">
              <w:r w:rsidRPr="00B25327">
                <w:rPr>
                  <w:rStyle w:val="a4"/>
                  <w:sz w:val="28"/>
                  <w:szCs w:val="28"/>
                  <w:lang w:val="en-US"/>
                </w:rPr>
                <w:t>https</w:t>
              </w:r>
              <w:r w:rsidRPr="00785576">
                <w:rPr>
                  <w:rStyle w:val="a4"/>
                  <w:sz w:val="28"/>
                  <w:szCs w:val="28"/>
                  <w:lang w:val="uk-UA"/>
                </w:rPr>
                <w:t>://</w:t>
              </w:r>
              <w:r w:rsidRPr="00B25327">
                <w:rPr>
                  <w:rStyle w:val="a4"/>
                  <w:sz w:val="28"/>
                  <w:szCs w:val="28"/>
                  <w:lang w:val="en-US"/>
                </w:rPr>
                <w:t>meet</w:t>
              </w:r>
              <w:r w:rsidRPr="00785576">
                <w:rPr>
                  <w:rStyle w:val="a4"/>
                  <w:sz w:val="28"/>
                  <w:szCs w:val="28"/>
                  <w:lang w:val="uk-UA"/>
                </w:rPr>
                <w:t>.</w:t>
              </w:r>
              <w:r w:rsidRPr="00B25327">
                <w:rPr>
                  <w:rStyle w:val="a4"/>
                  <w:sz w:val="28"/>
                  <w:szCs w:val="28"/>
                  <w:lang w:val="en-US"/>
                </w:rPr>
                <w:t>google</w:t>
              </w:r>
              <w:r w:rsidRPr="00785576">
                <w:rPr>
                  <w:rStyle w:val="a4"/>
                  <w:sz w:val="28"/>
                  <w:szCs w:val="28"/>
                  <w:lang w:val="uk-UA"/>
                </w:rPr>
                <w:t>.</w:t>
              </w:r>
              <w:r w:rsidRPr="00B25327">
                <w:rPr>
                  <w:rStyle w:val="a4"/>
                  <w:sz w:val="28"/>
                  <w:szCs w:val="28"/>
                  <w:lang w:val="en-US"/>
                </w:rPr>
                <w:t>com</w:t>
              </w:r>
              <w:r w:rsidRPr="00785576">
                <w:rPr>
                  <w:rStyle w:val="a4"/>
                  <w:sz w:val="28"/>
                  <w:szCs w:val="28"/>
                  <w:lang w:val="uk-UA"/>
                </w:rPr>
                <w:t>/</w:t>
              </w:r>
              <w:proofErr w:type="spellStart"/>
              <w:r w:rsidRPr="00B25327">
                <w:rPr>
                  <w:rStyle w:val="a4"/>
                  <w:sz w:val="28"/>
                  <w:szCs w:val="28"/>
                  <w:lang w:val="en-US"/>
                </w:rPr>
                <w:t>rdp</w:t>
              </w:r>
              <w:proofErr w:type="spellEnd"/>
              <w:r w:rsidRPr="00785576">
                <w:rPr>
                  <w:rStyle w:val="a4"/>
                  <w:sz w:val="28"/>
                  <w:szCs w:val="28"/>
                  <w:lang w:val="uk-UA"/>
                </w:rPr>
                <w:t>-</w:t>
              </w:r>
              <w:proofErr w:type="spellStart"/>
              <w:r w:rsidRPr="00B25327">
                <w:rPr>
                  <w:rStyle w:val="a4"/>
                  <w:sz w:val="28"/>
                  <w:szCs w:val="28"/>
                  <w:lang w:val="en-US"/>
                </w:rPr>
                <w:t>rtvp</w:t>
              </w:r>
              <w:proofErr w:type="spellEnd"/>
              <w:r w:rsidRPr="00785576">
                <w:rPr>
                  <w:rStyle w:val="a4"/>
                  <w:sz w:val="28"/>
                  <w:szCs w:val="28"/>
                  <w:lang w:val="uk-UA"/>
                </w:rPr>
                <w:t>-</w:t>
              </w:r>
              <w:proofErr w:type="spellStart"/>
              <w:r w:rsidRPr="00B25327">
                <w:rPr>
                  <w:rStyle w:val="a4"/>
                  <w:sz w:val="28"/>
                  <w:szCs w:val="28"/>
                  <w:lang w:val="en-US"/>
                </w:rPr>
                <w:t>jzd</w:t>
              </w:r>
              <w:proofErr w:type="spellEnd"/>
            </w:hyperlink>
          </w:p>
          <w:p w14:paraId="5B4EC61A" w14:textId="02F349FB" w:rsidR="00F1278F" w:rsidRPr="00E856C7" w:rsidRDefault="00F1278F" w:rsidP="00F1278F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</w:p>
        </w:tc>
        <w:tc>
          <w:tcPr>
            <w:tcW w:w="4820" w:type="dxa"/>
            <w:shd w:val="clear" w:color="auto" w:fill="auto"/>
          </w:tcPr>
          <w:p w14:paraId="165A8FCF" w14:textId="77777777" w:rsidR="00F1278F" w:rsidRDefault="00F1278F" w:rsidP="00F1278F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E856C7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 xml:space="preserve">Google Classroom. </w:t>
            </w:r>
          </w:p>
          <w:p w14:paraId="2B4BABFA" w14:textId="77777777" w:rsidR="00F1278F" w:rsidRDefault="0069329E" w:rsidP="00F1278F">
            <w:pPr>
              <w:rPr>
                <w:sz w:val="28"/>
                <w:szCs w:val="28"/>
                <w:lang w:val="uk-UA"/>
              </w:rPr>
            </w:pPr>
            <w:hyperlink r:id="rId18" w:history="1">
              <w:r w:rsidR="00F1278F" w:rsidRPr="00090489">
                <w:rPr>
                  <w:rStyle w:val="a4"/>
                  <w:sz w:val="28"/>
                  <w:szCs w:val="28"/>
                  <w:lang w:val="uk-UA"/>
                </w:rPr>
                <w:t>https://classroom.google.com/c/ODM3ODU4NjgwNjU0?cjc=qsild3ha</w:t>
              </w:r>
            </w:hyperlink>
          </w:p>
          <w:p w14:paraId="11115D01" w14:textId="77777777" w:rsidR="00F1278F" w:rsidRPr="00F1278F" w:rsidRDefault="00F1278F" w:rsidP="00F1278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F1278F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Код курсу: </w:t>
            </w:r>
            <w:r w:rsidRPr="00F1278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qsild</w:t>
            </w:r>
            <w:r w:rsidRPr="00F1278F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3</w:t>
            </w:r>
            <w:r w:rsidRPr="00F1278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a</w:t>
            </w:r>
          </w:p>
          <w:p w14:paraId="7812BB5E" w14:textId="7CE5C8F0" w:rsidR="00F1278F" w:rsidRPr="00E856C7" w:rsidRDefault="00F1278F" w:rsidP="00F1278F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</w:p>
        </w:tc>
      </w:tr>
      <w:tr w:rsidR="00F1278F" w:rsidRPr="00ED6699" w14:paraId="6357F1C5" w14:textId="77777777" w:rsidTr="004F258D">
        <w:trPr>
          <w:trHeight w:val="20"/>
        </w:trPr>
        <w:tc>
          <w:tcPr>
            <w:tcW w:w="1872" w:type="dxa"/>
            <w:shd w:val="clear" w:color="auto" w:fill="auto"/>
          </w:tcPr>
          <w:p w14:paraId="2B516281" w14:textId="64E1E34F" w:rsidR="00F1278F" w:rsidRPr="00BD26F6" w:rsidRDefault="00F45783" w:rsidP="00F1278F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Основи філосовських знань</w:t>
            </w:r>
          </w:p>
        </w:tc>
        <w:tc>
          <w:tcPr>
            <w:tcW w:w="1984" w:type="dxa"/>
            <w:shd w:val="clear" w:color="auto" w:fill="auto"/>
          </w:tcPr>
          <w:p w14:paraId="60B2339F" w14:textId="77777777" w:rsidR="00F1278F" w:rsidRDefault="00F45783" w:rsidP="00F1278F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 xml:space="preserve">Звонкрва </w:t>
            </w:r>
          </w:p>
          <w:p w14:paraId="7EB4E5B8" w14:textId="77777777" w:rsidR="00F45783" w:rsidRDefault="00F45783" w:rsidP="00F1278F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 xml:space="preserve">Світлана </w:t>
            </w:r>
          </w:p>
          <w:p w14:paraId="6C3CA93B" w14:textId="34F0123B" w:rsidR="00F45783" w:rsidRPr="00BD26F6" w:rsidRDefault="00F45783" w:rsidP="00F1278F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Миколаївна</w:t>
            </w:r>
          </w:p>
        </w:tc>
        <w:tc>
          <w:tcPr>
            <w:tcW w:w="6492" w:type="dxa"/>
            <w:shd w:val="clear" w:color="auto" w:fill="auto"/>
          </w:tcPr>
          <w:p w14:paraId="54B56EB8" w14:textId="77777777" w:rsidR="005C2DFE" w:rsidRPr="005C2DFE" w:rsidRDefault="005C2DFE" w:rsidP="005C2DFE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5C2DFE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https://us05web.zoom.us/j/4781131293?pwd=QvbsHLbv7byf6LAQaqJWWABIAaBzgO.1</w:t>
            </w:r>
          </w:p>
          <w:p w14:paraId="4F6577BD" w14:textId="77777777" w:rsidR="005C2DFE" w:rsidRPr="005C2DFE" w:rsidRDefault="005C2DFE" w:rsidP="005C2DFE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5C2DFE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Идентификатор конференции: 478 113 1293</w:t>
            </w:r>
          </w:p>
          <w:p w14:paraId="6E352960" w14:textId="1D25768E" w:rsidR="00F1278F" w:rsidRPr="005C2DFE" w:rsidRDefault="005C2DFE" w:rsidP="005C2DFE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</w:rPr>
            </w:pPr>
            <w:r w:rsidRPr="005C2DFE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Код доступа: 0ceXhM</w:t>
            </w:r>
            <w:r w:rsidRPr="005C2DFE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</w:t>
            </w:r>
          </w:p>
        </w:tc>
        <w:tc>
          <w:tcPr>
            <w:tcW w:w="4820" w:type="dxa"/>
            <w:shd w:val="clear" w:color="auto" w:fill="auto"/>
          </w:tcPr>
          <w:p w14:paraId="41805ABC" w14:textId="77777777" w:rsidR="005C2DFE" w:rsidRPr="005C2DFE" w:rsidRDefault="005C2DFE" w:rsidP="005C2DFE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5C2DFE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https://classroom.google.com/c/ODM4MTYyMTQ3ODk3?cjc=zfxkwwse</w:t>
            </w:r>
          </w:p>
          <w:p w14:paraId="08814C47" w14:textId="65B9EC86" w:rsidR="00F1278F" w:rsidRPr="005C2DFE" w:rsidRDefault="005C2DFE" w:rsidP="005C2DFE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en-US"/>
              </w:rPr>
            </w:pPr>
            <w:r w:rsidRPr="005C2DFE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Код курсу zfxkwwse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 xml:space="preserve"> </w:t>
            </w:r>
          </w:p>
        </w:tc>
      </w:tr>
      <w:tr w:rsidR="00F1278F" w:rsidRPr="00BD26F6" w14:paraId="6DFF4FA9" w14:textId="77777777" w:rsidTr="004F258D">
        <w:trPr>
          <w:trHeight w:val="20"/>
        </w:trPr>
        <w:tc>
          <w:tcPr>
            <w:tcW w:w="1872" w:type="dxa"/>
            <w:shd w:val="clear" w:color="auto" w:fill="auto"/>
          </w:tcPr>
          <w:p w14:paraId="35B5C023" w14:textId="689507F0" w:rsidR="00F1278F" w:rsidRPr="00BD26F6" w:rsidRDefault="00F1278F" w:rsidP="00F1278F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Електричні машини</w:t>
            </w:r>
          </w:p>
        </w:tc>
        <w:tc>
          <w:tcPr>
            <w:tcW w:w="1984" w:type="dxa"/>
            <w:shd w:val="clear" w:color="auto" w:fill="auto"/>
          </w:tcPr>
          <w:p w14:paraId="1898D02A" w14:textId="385E7B59" w:rsidR="00F1278F" w:rsidRPr="00BD26F6" w:rsidRDefault="00F1278F" w:rsidP="00F1278F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Головіна Олена Миколаївна</w:t>
            </w:r>
          </w:p>
        </w:tc>
        <w:tc>
          <w:tcPr>
            <w:tcW w:w="6492" w:type="dxa"/>
            <w:shd w:val="clear" w:color="auto" w:fill="auto"/>
          </w:tcPr>
          <w:p w14:paraId="5A03A0AC" w14:textId="730BA860" w:rsidR="00F1278F" w:rsidRPr="00BD26F6" w:rsidRDefault="00F1278F" w:rsidP="00F1278F">
            <w:pPr>
              <w:rPr>
                <w:rFonts w:ascii="Times New Roman" w:hAnsi="Times New Roman" w:cs="Times New Roman"/>
                <w:bCs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bCs/>
                <w:noProof/>
                <w:sz w:val="24"/>
                <w:szCs w:val="24"/>
                <w:lang w:val="uk-UA"/>
              </w:rPr>
              <w:t>Для відвідування заняття в режимі конференції на платформі ZOOM:</w:t>
            </w:r>
          </w:p>
          <w:p w14:paraId="2553D5AD" w14:textId="214755BA" w:rsidR="00F1278F" w:rsidRPr="00BD26F6" w:rsidRDefault="0069329E" w:rsidP="00F1278F">
            <w:pPr>
              <w:jc w:val="center"/>
              <w:rPr>
                <w:rFonts w:ascii="Times New Roman" w:hAnsi="Times New Roman" w:cs="Times New Roman"/>
                <w:bCs/>
                <w:noProof/>
                <w:sz w:val="24"/>
                <w:szCs w:val="24"/>
                <w:lang w:val="uk-UA"/>
              </w:rPr>
            </w:pPr>
            <w:hyperlink r:id="rId19" w:history="1">
              <w:r w:rsidR="00F1278F" w:rsidRPr="00BD26F6">
                <w:rPr>
                  <w:rFonts w:ascii="Times New Roman" w:hAnsi="Times New Roman" w:cs="Times New Roman"/>
                  <w:bCs/>
                  <w:noProof/>
                  <w:color w:val="0000FF"/>
                  <w:sz w:val="24"/>
                  <w:szCs w:val="24"/>
                  <w:u w:val="single"/>
                  <w:lang w:val="uk-UA"/>
                </w:rPr>
                <w:t>https://us05web.zoom.us/j/89996584139?pwd=JaMao0XdRlGQna47ECsGj899Jkw5Va.1</w:t>
              </w:r>
            </w:hyperlink>
            <w:r w:rsidR="00F1278F" w:rsidRPr="00BD26F6">
              <w:rPr>
                <w:rFonts w:ascii="Times New Roman" w:hAnsi="Times New Roman" w:cs="Times New Roman"/>
                <w:bCs/>
                <w:noProof/>
                <w:sz w:val="24"/>
                <w:szCs w:val="24"/>
                <w:lang w:val="uk-UA"/>
              </w:rPr>
              <w:br/>
              <w:t>Ідентифікатор конференції: 899 9658 4139</w:t>
            </w:r>
          </w:p>
          <w:p w14:paraId="39769FBE" w14:textId="7289A38A" w:rsidR="00F1278F" w:rsidRPr="00BD26F6" w:rsidRDefault="00F1278F" w:rsidP="00F1278F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bCs/>
                <w:noProof/>
                <w:sz w:val="24"/>
                <w:szCs w:val="24"/>
                <w:lang w:val="uk-UA"/>
              </w:rPr>
              <w:t>Код доступу: 0iFtVP</w:t>
            </w:r>
          </w:p>
        </w:tc>
        <w:tc>
          <w:tcPr>
            <w:tcW w:w="4820" w:type="dxa"/>
            <w:shd w:val="clear" w:color="auto" w:fill="auto"/>
          </w:tcPr>
          <w:p w14:paraId="78B9F7F0" w14:textId="77777777" w:rsidR="00F1278F" w:rsidRPr="00D965BC" w:rsidRDefault="00F1278F" w:rsidP="00F1278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965B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oogle Classroom</w:t>
            </w:r>
          </w:p>
          <w:p w14:paraId="1169A6A1" w14:textId="77777777" w:rsidR="00F1278F" w:rsidRPr="009F2DD4" w:rsidRDefault="0069329E" w:rsidP="00F1278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hyperlink r:id="rId20" w:history="1">
              <w:r w:rsidR="00F1278F" w:rsidRPr="009F2DD4">
                <w:rPr>
                  <w:rStyle w:val="a4"/>
                  <w:rFonts w:ascii="Times New Roman" w:hAnsi="Times New Roman" w:cs="Times New Roman"/>
                  <w:sz w:val="24"/>
                  <w:szCs w:val="24"/>
                  <w:lang w:val="en-US"/>
                </w:rPr>
                <w:t>https://classroom.google.com/c/ODAwMjAyODUwMTYx?cjc=cauhpvyc</w:t>
              </w:r>
            </w:hyperlink>
          </w:p>
          <w:p w14:paraId="1D2A2C75" w14:textId="77777777" w:rsidR="00F1278F" w:rsidRPr="00BD4E68" w:rsidRDefault="00F1278F" w:rsidP="00F1278F">
            <w:pPr>
              <w:rPr>
                <w:rFonts w:ascii="Times New Roman" w:hAnsi="Times New Roman" w:cs="Times New Roman"/>
                <w:bCs/>
                <w:sz w:val="24"/>
                <w:szCs w:val="24"/>
                <w:lang w:val="uk-UA"/>
              </w:rPr>
            </w:pPr>
            <w:r w:rsidRPr="00BD4E68">
              <w:rPr>
                <w:rFonts w:ascii="Times New Roman" w:hAnsi="Times New Roman" w:cs="Times New Roman"/>
                <w:bCs/>
                <w:sz w:val="24"/>
                <w:szCs w:val="24"/>
                <w:lang w:val="uk-UA"/>
              </w:rPr>
              <w:t xml:space="preserve">Код курсу: </w:t>
            </w:r>
            <w:proofErr w:type="spellStart"/>
            <w:r w:rsidRPr="00BD4E68">
              <w:rPr>
                <w:rFonts w:ascii="Times New Roman" w:hAnsi="Times New Roman" w:cs="Times New Roman"/>
                <w:bCs/>
                <w:sz w:val="24"/>
                <w:szCs w:val="24"/>
                <w:lang w:val="uk-UA"/>
              </w:rPr>
              <w:t>cauhpvyc</w:t>
            </w:r>
            <w:proofErr w:type="spellEnd"/>
          </w:p>
          <w:p w14:paraId="16DB169D" w14:textId="1C392118" w:rsidR="00F1278F" w:rsidRPr="00BD26F6" w:rsidRDefault="00F1278F" w:rsidP="00F1278F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</w:p>
        </w:tc>
      </w:tr>
      <w:tr w:rsidR="00F1278F" w:rsidRPr="00BD26F6" w14:paraId="3F043387" w14:textId="77777777" w:rsidTr="004F258D">
        <w:trPr>
          <w:trHeight w:val="20"/>
        </w:trPr>
        <w:tc>
          <w:tcPr>
            <w:tcW w:w="1872" w:type="dxa"/>
            <w:shd w:val="clear" w:color="auto" w:fill="auto"/>
          </w:tcPr>
          <w:p w14:paraId="2131D657" w14:textId="3D32DC88" w:rsidR="00F1278F" w:rsidRPr="00BD26F6" w:rsidRDefault="00F1278F" w:rsidP="00F1278F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Електрорухо-мий склад</w:t>
            </w:r>
          </w:p>
        </w:tc>
        <w:tc>
          <w:tcPr>
            <w:tcW w:w="1984" w:type="dxa"/>
            <w:shd w:val="clear" w:color="auto" w:fill="auto"/>
          </w:tcPr>
          <w:p w14:paraId="1B63E9A8" w14:textId="77777777" w:rsidR="00F1278F" w:rsidRPr="00BD26F6" w:rsidRDefault="00F1278F" w:rsidP="00F1278F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Грановський</w:t>
            </w:r>
          </w:p>
          <w:p w14:paraId="0FF87E3B" w14:textId="63078A60" w:rsidR="00F1278F" w:rsidRPr="00BD26F6" w:rsidRDefault="00F1278F" w:rsidP="00F1278F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Андрій Сергійович</w:t>
            </w:r>
          </w:p>
        </w:tc>
        <w:tc>
          <w:tcPr>
            <w:tcW w:w="6492" w:type="dxa"/>
            <w:shd w:val="clear" w:color="auto" w:fill="auto"/>
          </w:tcPr>
          <w:p w14:paraId="334D7BDF" w14:textId="6E1DF8EC" w:rsidR="00F1278F" w:rsidRPr="00BD26F6" w:rsidRDefault="00F1278F" w:rsidP="00F1278F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Для відвідування заняття в режимі конференції на платформі ZOOM:</w:t>
            </w:r>
          </w:p>
          <w:p w14:paraId="3E95FA72" w14:textId="77777777" w:rsidR="00F1278F" w:rsidRPr="00BD26F6" w:rsidRDefault="0069329E" w:rsidP="00F1278F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hyperlink r:id="rId21" w:history="1">
              <w:r w:rsidR="00F1278F" w:rsidRPr="00BD26F6">
                <w:rPr>
                  <w:rStyle w:val="a4"/>
                  <w:rFonts w:ascii="Times New Roman" w:hAnsi="Times New Roman" w:cs="Times New Roman"/>
                  <w:noProof/>
                  <w:sz w:val="24"/>
                  <w:szCs w:val="24"/>
                  <w:lang w:val="uk-UA"/>
                </w:rPr>
                <w:t>https://us05web.zoom.us/j/82286105344?pwd=SsPVazCzh59nU9oGxxhTBSUUKhVytj.1</w:t>
              </w:r>
            </w:hyperlink>
          </w:p>
          <w:p w14:paraId="4B0F60DE" w14:textId="06407DE8" w:rsidR="00F1278F" w:rsidRPr="00BD26F6" w:rsidRDefault="00F1278F" w:rsidP="00F1278F">
            <w:pPr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</w:p>
        </w:tc>
        <w:tc>
          <w:tcPr>
            <w:tcW w:w="4820" w:type="dxa"/>
            <w:shd w:val="clear" w:color="auto" w:fill="auto"/>
          </w:tcPr>
          <w:p w14:paraId="1FCD7A12" w14:textId="77777777" w:rsidR="00F1278F" w:rsidRPr="002F0EC8" w:rsidRDefault="00F1278F" w:rsidP="00F1278F">
            <w:pPr>
              <w:pStyle w:val="a5"/>
              <w:snapToGrid w:val="0"/>
              <w:spacing w:after="0"/>
              <w:rPr>
                <w:lang w:val="uk-UA"/>
              </w:rPr>
            </w:pPr>
            <w:r w:rsidRPr="00BD26F6">
              <w:rPr>
                <w:noProof/>
                <w:lang w:val="uk-UA"/>
              </w:rPr>
              <w:t xml:space="preserve">Google Classroom </w:t>
            </w:r>
            <w:hyperlink r:id="rId22" w:history="1">
              <w:r w:rsidRPr="002F0EC8">
                <w:rPr>
                  <w:rStyle w:val="a4"/>
                  <w:lang w:val="uk-UA"/>
                </w:rPr>
                <w:t>https://classroom.google.com/c/ODAwMjc4NjY0MDkw?cjc=mnbcrrcr</w:t>
              </w:r>
            </w:hyperlink>
          </w:p>
          <w:p w14:paraId="28D0D28B" w14:textId="77777777" w:rsidR="00F1278F" w:rsidRPr="002F0EC8" w:rsidRDefault="00F1278F" w:rsidP="00F1278F">
            <w:pPr>
              <w:pStyle w:val="a5"/>
              <w:snapToGrid w:val="0"/>
              <w:spacing w:after="0"/>
            </w:pPr>
            <w:r w:rsidRPr="002F0EC8">
              <w:rPr>
                <w:lang w:val="uk-UA"/>
              </w:rPr>
              <w:t>grajandrej2@gmail.com</w:t>
            </w:r>
          </w:p>
          <w:p w14:paraId="280410C6" w14:textId="1576F768" w:rsidR="00F1278F" w:rsidRPr="00BD26F6" w:rsidRDefault="00F1278F" w:rsidP="00836BBE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 w:rsidRPr="002F0EC8">
              <w:rPr>
                <w:sz w:val="24"/>
                <w:szCs w:val="24"/>
                <w:lang w:val="uk-UA"/>
              </w:rPr>
              <w:t>0668376572</w:t>
            </w:r>
          </w:p>
        </w:tc>
      </w:tr>
      <w:tr w:rsidR="00F1278F" w:rsidRPr="00BD26F6" w14:paraId="1D3C0BF3" w14:textId="77777777" w:rsidTr="004F258D">
        <w:trPr>
          <w:trHeight w:val="20"/>
        </w:trPr>
        <w:tc>
          <w:tcPr>
            <w:tcW w:w="1872" w:type="dxa"/>
            <w:shd w:val="clear" w:color="auto" w:fill="auto"/>
          </w:tcPr>
          <w:p w14:paraId="713B0875" w14:textId="1C084927" w:rsidR="00F1278F" w:rsidRPr="00BD26F6" w:rsidRDefault="00F1278F" w:rsidP="00F1278F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 xml:space="preserve">Автоматичні гальма рухомого складу </w:t>
            </w:r>
          </w:p>
        </w:tc>
        <w:tc>
          <w:tcPr>
            <w:tcW w:w="1984" w:type="dxa"/>
            <w:shd w:val="clear" w:color="auto" w:fill="auto"/>
          </w:tcPr>
          <w:p w14:paraId="1593F7E0" w14:textId="77777777" w:rsidR="00F1278F" w:rsidRPr="00BD26F6" w:rsidRDefault="00F1278F" w:rsidP="00F1278F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Грановський</w:t>
            </w:r>
          </w:p>
          <w:p w14:paraId="00C06266" w14:textId="689910DB" w:rsidR="00F1278F" w:rsidRPr="00BD26F6" w:rsidRDefault="00F1278F" w:rsidP="00F1278F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Андрій Сергійович</w:t>
            </w:r>
          </w:p>
        </w:tc>
        <w:tc>
          <w:tcPr>
            <w:tcW w:w="6492" w:type="dxa"/>
            <w:shd w:val="clear" w:color="auto" w:fill="auto"/>
          </w:tcPr>
          <w:p w14:paraId="6D0B83DF" w14:textId="16593DF8" w:rsidR="00F1278F" w:rsidRDefault="00F1278F" w:rsidP="00F1278F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E856C7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Для відвідування заняття в режимі конференції на платформі ZOOM:</w:t>
            </w:r>
          </w:p>
          <w:p w14:paraId="582452CD" w14:textId="528624A3" w:rsidR="00F1278F" w:rsidRDefault="0069329E" w:rsidP="00F1278F">
            <w:pPr>
              <w:pStyle w:val="a5"/>
              <w:snapToGrid w:val="0"/>
              <w:spacing w:after="0"/>
              <w:rPr>
                <w:sz w:val="28"/>
                <w:szCs w:val="28"/>
                <w:lang w:val="uk-UA"/>
              </w:rPr>
            </w:pPr>
            <w:hyperlink r:id="rId23" w:history="1">
              <w:r w:rsidR="00F1278F" w:rsidRPr="00291EDB">
                <w:rPr>
                  <w:rStyle w:val="a4"/>
                  <w:sz w:val="28"/>
                  <w:szCs w:val="28"/>
                  <w:lang w:val="uk-UA"/>
                </w:rPr>
                <w:t>https://us05web.zoom.us/j/82286105344?pwd=SsPVazCzh59nU9oGxxhTBSUUKhVytj.1</w:t>
              </w:r>
            </w:hyperlink>
          </w:p>
          <w:p w14:paraId="6F8B9A20" w14:textId="04EB2D1F" w:rsidR="00F1278F" w:rsidRPr="00E856C7" w:rsidRDefault="00F1278F" w:rsidP="00F1278F">
            <w:pPr>
              <w:rPr>
                <w:rFonts w:ascii="Times New Roman" w:eastAsia="Calibri" w:hAnsi="Times New Roman" w:cs="Times New Roman"/>
                <w:bCs/>
                <w:noProof/>
                <w:sz w:val="24"/>
                <w:szCs w:val="24"/>
                <w:lang w:val="uk-UA"/>
              </w:rPr>
            </w:pPr>
          </w:p>
        </w:tc>
        <w:tc>
          <w:tcPr>
            <w:tcW w:w="4820" w:type="dxa"/>
            <w:shd w:val="clear" w:color="auto" w:fill="auto"/>
          </w:tcPr>
          <w:p w14:paraId="10040F1F" w14:textId="77777777" w:rsidR="00F1278F" w:rsidRDefault="00F1278F" w:rsidP="00F1278F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 xml:space="preserve">Google Classroom  </w:t>
            </w:r>
          </w:p>
          <w:p w14:paraId="06C4C5BF" w14:textId="77777777" w:rsidR="00F1278F" w:rsidRPr="002F0EC8" w:rsidRDefault="0069329E" w:rsidP="00F1278F">
            <w:pPr>
              <w:pStyle w:val="a5"/>
              <w:snapToGrid w:val="0"/>
              <w:spacing w:after="0"/>
              <w:rPr>
                <w:lang w:val="uk-UA"/>
              </w:rPr>
            </w:pPr>
            <w:hyperlink r:id="rId24" w:history="1">
              <w:r w:rsidR="00F1278F" w:rsidRPr="002F0EC8">
                <w:rPr>
                  <w:rStyle w:val="a4"/>
                  <w:lang w:val="uk-UA"/>
                </w:rPr>
                <w:t>https://classroom.google.com/c/ODAwMjg0OTA1Nzg5?cjc=7te7325j</w:t>
              </w:r>
            </w:hyperlink>
          </w:p>
          <w:p w14:paraId="45E2EDAE" w14:textId="77777777" w:rsidR="00F1278F" w:rsidRPr="002F0EC8" w:rsidRDefault="00F1278F" w:rsidP="00F1278F">
            <w:pPr>
              <w:pStyle w:val="a5"/>
              <w:snapToGrid w:val="0"/>
              <w:spacing w:after="0"/>
            </w:pPr>
            <w:r w:rsidRPr="002F0EC8">
              <w:rPr>
                <w:lang w:val="uk-UA"/>
              </w:rPr>
              <w:t>grajandrej2@gmail.com</w:t>
            </w:r>
          </w:p>
          <w:p w14:paraId="59A4AADF" w14:textId="2DC4F604" w:rsidR="00F1278F" w:rsidRPr="00BD26F6" w:rsidRDefault="00F1278F" w:rsidP="00F1278F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 w:rsidRPr="002F0EC8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0668376572</w:t>
            </w:r>
          </w:p>
        </w:tc>
      </w:tr>
      <w:tr w:rsidR="00F1278F" w:rsidRPr="007A3E7F" w14:paraId="09E5A153" w14:textId="77777777" w:rsidTr="004F258D">
        <w:trPr>
          <w:trHeight w:val="20"/>
        </w:trPr>
        <w:tc>
          <w:tcPr>
            <w:tcW w:w="1872" w:type="dxa"/>
            <w:shd w:val="clear" w:color="auto" w:fill="auto"/>
          </w:tcPr>
          <w:p w14:paraId="4362D62A" w14:textId="7AEDB5FC" w:rsidR="00F1278F" w:rsidRPr="00BD26F6" w:rsidRDefault="00F1278F" w:rsidP="00F1278F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lastRenderedPageBreak/>
              <w:t>Основи промислової електроніки</w:t>
            </w:r>
          </w:p>
        </w:tc>
        <w:tc>
          <w:tcPr>
            <w:tcW w:w="1984" w:type="dxa"/>
            <w:shd w:val="clear" w:color="auto" w:fill="auto"/>
          </w:tcPr>
          <w:p w14:paraId="7C7C0A11" w14:textId="77777777" w:rsidR="007A3E7F" w:rsidRPr="007A3E7F" w:rsidRDefault="007A3E7F" w:rsidP="007A3E7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proofErr w:type="spellStart"/>
            <w:r w:rsidRPr="007A3E7F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Бобрицький</w:t>
            </w:r>
            <w:proofErr w:type="spellEnd"/>
          </w:p>
          <w:p w14:paraId="3D9B3BCA" w14:textId="77777777" w:rsidR="007A3E7F" w:rsidRPr="007A3E7F" w:rsidRDefault="007A3E7F" w:rsidP="007A3E7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7A3E7F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Сергій</w:t>
            </w:r>
          </w:p>
          <w:p w14:paraId="41BEF42E" w14:textId="075199C4" w:rsidR="00F1278F" w:rsidRPr="00BD26F6" w:rsidRDefault="007A3E7F" w:rsidP="007A3E7F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7A3E7F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Владиславович</w:t>
            </w:r>
          </w:p>
        </w:tc>
        <w:tc>
          <w:tcPr>
            <w:tcW w:w="6492" w:type="dxa"/>
            <w:shd w:val="clear" w:color="auto" w:fill="auto"/>
          </w:tcPr>
          <w:p w14:paraId="28C49E73" w14:textId="77777777" w:rsidR="007A3E7F" w:rsidRPr="007A3E7F" w:rsidRDefault="007A3E7F" w:rsidP="007A3E7F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hyperlink r:id="rId25" w:history="1">
              <w:r w:rsidRPr="007A3E7F">
                <w:rPr>
                  <w:rStyle w:val="a4"/>
                  <w:rFonts w:ascii="Times New Roman" w:hAnsi="Times New Roman" w:cs="Times New Roman"/>
                  <w:sz w:val="24"/>
                  <w:szCs w:val="24"/>
                  <w:lang w:val="uk-UA"/>
                </w:rPr>
                <w:t>https://us04web.zoom.us/j/2697824257?pwd=QnkyM0srQXkwN0VWaC9ZZi8wMUZKZz09</w:t>
              </w:r>
            </w:hyperlink>
          </w:p>
          <w:p w14:paraId="19FF5D20" w14:textId="77777777" w:rsidR="007A3E7F" w:rsidRPr="007A3E7F" w:rsidRDefault="007A3E7F" w:rsidP="007A3E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A3E7F">
              <w:rPr>
                <w:rFonts w:ascii="Times New Roman" w:eastAsia="Calibri" w:hAnsi="Times New Roman" w:cs="Times New Roman"/>
                <w:b/>
                <w:sz w:val="24"/>
                <w:szCs w:val="24"/>
                <w:lang w:val="uk-UA"/>
              </w:rPr>
              <w:t>І</w:t>
            </w:r>
            <w:proofErr w:type="spellStart"/>
            <w:r w:rsidRPr="007A3E7F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дентиф</w:t>
            </w:r>
            <w:proofErr w:type="spellEnd"/>
            <w:r w:rsidRPr="007A3E7F">
              <w:rPr>
                <w:rFonts w:ascii="Times New Roman" w:eastAsia="Calibri" w:hAnsi="Times New Roman" w:cs="Times New Roman"/>
                <w:b/>
                <w:sz w:val="24"/>
                <w:szCs w:val="24"/>
                <w:lang w:val="uk-UA"/>
              </w:rPr>
              <w:t>і</w:t>
            </w:r>
            <w:proofErr w:type="spellStart"/>
            <w:r w:rsidRPr="007A3E7F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катор</w:t>
            </w:r>
            <w:proofErr w:type="spellEnd"/>
            <w:r w:rsidRPr="007A3E7F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7A3E7F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конференц</w:t>
            </w:r>
            <w:r w:rsidRPr="007A3E7F">
              <w:rPr>
                <w:rFonts w:ascii="Times New Roman" w:eastAsia="Calibri" w:hAnsi="Times New Roman" w:cs="Times New Roman"/>
                <w:b/>
                <w:sz w:val="24"/>
                <w:szCs w:val="24"/>
                <w:lang w:val="uk-UA"/>
              </w:rPr>
              <w:t>ії</w:t>
            </w:r>
            <w:proofErr w:type="spellEnd"/>
            <w:r w:rsidRPr="007A3E7F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 w:rsidRPr="007A3E7F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269 782 4257</w:t>
            </w:r>
          </w:p>
          <w:p w14:paraId="74A442B4" w14:textId="77777777" w:rsidR="007A3E7F" w:rsidRPr="007A3E7F" w:rsidRDefault="007A3E7F" w:rsidP="007A3E7F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7A3E7F">
              <w:rPr>
                <w:rFonts w:ascii="Times New Roman" w:hAnsi="Times New Roman" w:cs="Times New Roman"/>
                <w:b/>
                <w:sz w:val="24"/>
                <w:szCs w:val="24"/>
              </w:rPr>
              <w:t>Код доступ</w:t>
            </w:r>
            <w:r w:rsidRPr="007A3E7F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у</w:t>
            </w:r>
            <w:r w:rsidRPr="007A3E7F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 w:rsidRPr="007A3E7F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845585</w:t>
            </w:r>
          </w:p>
          <w:p w14:paraId="5C9FE86D" w14:textId="77777777" w:rsidR="007A3E7F" w:rsidRPr="007A3E7F" w:rsidRDefault="007A3E7F" w:rsidP="007A3E7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5AA6A44" w14:textId="7DA49328" w:rsidR="00F1278F" w:rsidRPr="00E856C7" w:rsidRDefault="007A3E7F" w:rsidP="007A3E7F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 w:rsidRPr="007A3E7F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Google Meet</w:t>
            </w:r>
            <w:r w:rsidRPr="007A3E7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hyperlink r:id="rId26" w:history="1">
              <w:r w:rsidRPr="007A3E7F">
                <w:rPr>
                  <w:rStyle w:val="a4"/>
                  <w:rFonts w:ascii="Times New Roman" w:hAnsi="Times New Roman" w:cs="Times New Roman"/>
                  <w:sz w:val="24"/>
                  <w:szCs w:val="24"/>
                  <w:lang w:val="en-US"/>
                </w:rPr>
                <w:t>https://meet.google.com/bub-ztyb-cda</w:t>
              </w:r>
            </w:hyperlink>
          </w:p>
        </w:tc>
        <w:tc>
          <w:tcPr>
            <w:tcW w:w="4820" w:type="dxa"/>
            <w:shd w:val="clear" w:color="auto" w:fill="auto"/>
          </w:tcPr>
          <w:p w14:paraId="33000792" w14:textId="77777777" w:rsidR="007A3E7F" w:rsidRPr="007A3E7F" w:rsidRDefault="007A3E7F" w:rsidP="007A3E7F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7A3E7F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(095) 103-74-98, </w:t>
            </w:r>
            <w:hyperlink r:id="rId27" w:history="1">
              <w:r w:rsidRPr="007A3E7F">
                <w:rPr>
                  <w:rStyle w:val="a4"/>
                  <w:rFonts w:ascii="Times New Roman" w:hAnsi="Times New Roman" w:cs="Times New Roman"/>
                  <w:sz w:val="24"/>
                  <w:szCs w:val="24"/>
                  <w:lang w:val="uk-UA"/>
                </w:rPr>
                <w:t>s.bobrytskyi@gm</w:t>
              </w:r>
              <w:bookmarkStart w:id="0" w:name="_GoBack"/>
              <w:bookmarkEnd w:id="0"/>
              <w:r w:rsidRPr="007A3E7F">
                <w:rPr>
                  <w:rStyle w:val="a4"/>
                  <w:rFonts w:ascii="Times New Roman" w:hAnsi="Times New Roman" w:cs="Times New Roman"/>
                  <w:sz w:val="24"/>
                  <w:szCs w:val="24"/>
                  <w:lang w:val="uk-UA"/>
                </w:rPr>
                <w:t>ail.com</w:t>
              </w:r>
            </w:hyperlink>
            <w:r w:rsidRPr="007A3E7F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, </w:t>
            </w:r>
            <w:r w:rsidRPr="007A3E7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legram</w:t>
            </w:r>
            <w:r w:rsidRPr="007A3E7F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: </w:t>
            </w:r>
            <w:hyperlink r:id="rId28" w:history="1">
              <w:r w:rsidRPr="007A3E7F">
                <w:rPr>
                  <w:rStyle w:val="a4"/>
                  <w:rFonts w:ascii="Times New Roman" w:hAnsi="Times New Roman" w:cs="Times New Roman"/>
                  <w:sz w:val="24"/>
                  <w:szCs w:val="24"/>
                  <w:lang w:val="uk-UA"/>
                </w:rPr>
                <w:t>https://t.me/sbobrytskyi</w:t>
              </w:r>
            </w:hyperlink>
          </w:p>
          <w:p w14:paraId="232F4A3A" w14:textId="77777777" w:rsidR="007A3E7F" w:rsidRPr="007A3E7F" w:rsidRDefault="007A3E7F" w:rsidP="007A3E7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A3E7F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Google classroom</w:t>
            </w:r>
            <w:r w:rsidRPr="007A3E7F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:</w:t>
            </w:r>
            <w:r w:rsidRPr="007A3E7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hyperlink r:id="rId29" w:history="1">
              <w:r w:rsidRPr="007A3E7F">
                <w:rPr>
                  <w:rStyle w:val="a4"/>
                  <w:rFonts w:ascii="Times New Roman" w:hAnsi="Times New Roman" w:cs="Times New Roman"/>
                  <w:sz w:val="24"/>
                  <w:szCs w:val="24"/>
                  <w:lang w:val="en-US"/>
                </w:rPr>
                <w:t>https://classroom.google.com/c/ODM5NjUyMTI0Mzk5?cjc=6lwc3ktf</w:t>
              </w:r>
            </w:hyperlink>
          </w:p>
          <w:p w14:paraId="683F52E8" w14:textId="77777777" w:rsidR="007A3E7F" w:rsidRPr="007A3E7F" w:rsidRDefault="007A3E7F" w:rsidP="007A3E7F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7A3E7F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Код курсу:</w:t>
            </w:r>
            <w:r w:rsidRPr="007A3E7F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6lwc3ktf</w:t>
            </w:r>
          </w:p>
          <w:p w14:paraId="05BB9F94" w14:textId="79C26DED" w:rsidR="00F1278F" w:rsidRPr="007A3E7F" w:rsidRDefault="00F1278F" w:rsidP="00F1278F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</w:p>
        </w:tc>
      </w:tr>
      <w:tr w:rsidR="00F1278F" w:rsidRPr="00BD26F6" w14:paraId="15288807" w14:textId="77777777" w:rsidTr="004F258D">
        <w:trPr>
          <w:trHeight w:val="20"/>
        </w:trPr>
        <w:tc>
          <w:tcPr>
            <w:tcW w:w="1872" w:type="dxa"/>
            <w:shd w:val="clear" w:color="auto" w:fill="auto"/>
          </w:tcPr>
          <w:p w14:paraId="048F3B4E" w14:textId="5AECDBD0" w:rsidR="00F1278F" w:rsidRPr="00BD26F6" w:rsidRDefault="00F1278F" w:rsidP="00F1278F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Фізичне виховання</w:t>
            </w:r>
          </w:p>
        </w:tc>
        <w:tc>
          <w:tcPr>
            <w:tcW w:w="1984" w:type="dxa"/>
            <w:shd w:val="clear" w:color="auto" w:fill="auto"/>
          </w:tcPr>
          <w:p w14:paraId="05E2DDFB" w14:textId="50CD8CCC" w:rsidR="00F1278F" w:rsidRPr="00BD26F6" w:rsidRDefault="00F1278F" w:rsidP="00F1278F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Надєждін Валерій Михайлович</w:t>
            </w:r>
          </w:p>
        </w:tc>
        <w:tc>
          <w:tcPr>
            <w:tcW w:w="6492" w:type="dxa"/>
            <w:shd w:val="clear" w:color="auto" w:fill="auto"/>
          </w:tcPr>
          <w:p w14:paraId="50F2262A" w14:textId="77777777" w:rsidR="00F1278F" w:rsidRPr="00E856C7" w:rsidRDefault="00F1278F" w:rsidP="00F1278F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E856C7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 xml:space="preserve">Zoom Конференция </w:t>
            </w:r>
            <w:hyperlink r:id="rId30" w:history="1">
              <w:r w:rsidRPr="00E856C7">
                <w:rPr>
                  <w:rStyle w:val="a4"/>
                  <w:rFonts w:ascii="Times New Roman" w:hAnsi="Times New Roman" w:cs="Times New Roman"/>
                  <w:noProof/>
                  <w:sz w:val="24"/>
                  <w:szCs w:val="24"/>
                  <w:lang w:val="uk-UA"/>
                </w:rPr>
                <w:t>https://us05web.zoom.us/j/8788485502?pwd=Sjd4ZTlCU0J3dUlrZ2ZaUG1aNGtQQT09</w:t>
              </w:r>
            </w:hyperlink>
          </w:p>
          <w:p w14:paraId="07AAE8DA" w14:textId="6E22F605" w:rsidR="00F1278F" w:rsidRPr="00E856C7" w:rsidRDefault="00F1278F" w:rsidP="00F1278F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E856C7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Идентификатор конференции: 859 6721 1763</w:t>
            </w:r>
          </w:p>
          <w:p w14:paraId="6B6A93F6" w14:textId="70F52575" w:rsidR="00F1278F" w:rsidRPr="00E856C7" w:rsidRDefault="00F1278F" w:rsidP="00F1278F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 w:rsidRPr="00E856C7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Код доступа: Z5q0Q6</w:t>
            </w:r>
          </w:p>
        </w:tc>
        <w:tc>
          <w:tcPr>
            <w:tcW w:w="4820" w:type="dxa"/>
            <w:shd w:val="clear" w:color="auto" w:fill="auto"/>
          </w:tcPr>
          <w:p w14:paraId="7A27548E" w14:textId="555675E1" w:rsidR="00F1278F" w:rsidRPr="00BD26F6" w:rsidRDefault="00F1278F" w:rsidP="00F1278F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 xml:space="preserve">Ел. Пошта </w:t>
            </w:r>
            <w:hyperlink r:id="rId31" w:history="1">
              <w:r w:rsidRPr="00BD26F6">
                <w:rPr>
                  <w:rStyle w:val="a4"/>
                  <w:rFonts w:ascii="Times New Roman" w:hAnsi="Times New Roman" w:cs="Times New Roman"/>
                  <w:noProof/>
                  <w:sz w:val="24"/>
                  <w:szCs w:val="24"/>
                  <w:lang w:val="uk-UA"/>
                </w:rPr>
                <w:t>hkttsportmaster@gmail.com</w:t>
              </w:r>
            </w:hyperlink>
          </w:p>
          <w:p w14:paraId="72BB43E4" w14:textId="4B3808C0" w:rsidR="00F1278F" w:rsidRPr="00BD26F6" w:rsidRDefault="00F1278F" w:rsidP="00F1278F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</w:p>
        </w:tc>
      </w:tr>
      <w:tr w:rsidR="00F1278F" w:rsidRPr="007A3E7F" w14:paraId="6AF4A00D" w14:textId="77777777" w:rsidTr="002A55F9">
        <w:trPr>
          <w:trHeight w:val="1436"/>
        </w:trPr>
        <w:tc>
          <w:tcPr>
            <w:tcW w:w="1872" w:type="dxa"/>
            <w:shd w:val="clear" w:color="auto" w:fill="auto"/>
          </w:tcPr>
          <w:p w14:paraId="33B10347" w14:textId="789F46E5" w:rsidR="00F1278F" w:rsidRPr="00BD26F6" w:rsidRDefault="00F1278F" w:rsidP="00F1278F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Навчальна практика в майстернях</w:t>
            </w:r>
          </w:p>
        </w:tc>
        <w:tc>
          <w:tcPr>
            <w:tcW w:w="1984" w:type="dxa"/>
            <w:shd w:val="clear" w:color="auto" w:fill="auto"/>
          </w:tcPr>
          <w:p w14:paraId="28D77BFB" w14:textId="116FC8C3" w:rsidR="00F1278F" w:rsidRPr="00BD26F6" w:rsidRDefault="00F1278F" w:rsidP="00F1278F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Давиденко Олександр Іванович</w:t>
            </w:r>
          </w:p>
        </w:tc>
        <w:tc>
          <w:tcPr>
            <w:tcW w:w="6492" w:type="dxa"/>
            <w:shd w:val="clear" w:color="auto" w:fill="auto"/>
          </w:tcPr>
          <w:p w14:paraId="7640BCCB" w14:textId="77777777" w:rsidR="00F1278F" w:rsidRPr="00E856C7" w:rsidRDefault="00F1278F" w:rsidP="00F1278F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E856C7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 xml:space="preserve">Для відвідування заняття в режимі конференції на платформі ZOOM: </w:t>
            </w:r>
            <w:hyperlink r:id="rId32" w:history="1">
              <w:r w:rsidRPr="00E856C7">
                <w:rPr>
                  <w:rStyle w:val="a4"/>
                  <w:rFonts w:ascii="Times New Roman" w:hAnsi="Times New Roman" w:cs="Times New Roman"/>
                  <w:noProof/>
                  <w:sz w:val="24"/>
                  <w:szCs w:val="24"/>
                  <w:lang w:val="uk-UA"/>
                </w:rPr>
                <w:t>https://us05web.zoom.us/j/86111725909?pwd=O8uaab2RtFLr2qs6ChE1QcQ9lC8u23.1</w:t>
              </w:r>
            </w:hyperlink>
          </w:p>
          <w:p w14:paraId="009AEB55" w14:textId="288D8FF4" w:rsidR="00F1278F" w:rsidRPr="00E856C7" w:rsidRDefault="00F1278F" w:rsidP="00F1278F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E856C7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Идентификатор конференции: 861 1172 5909</w:t>
            </w:r>
          </w:p>
          <w:p w14:paraId="6DBC2712" w14:textId="42B3A3AD" w:rsidR="00F1278F" w:rsidRPr="00E856C7" w:rsidRDefault="00F1278F" w:rsidP="00F1278F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 w:rsidRPr="00E856C7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Код доступа: 11tFDs</w:t>
            </w:r>
          </w:p>
        </w:tc>
        <w:tc>
          <w:tcPr>
            <w:tcW w:w="4820" w:type="dxa"/>
            <w:shd w:val="clear" w:color="auto" w:fill="auto"/>
          </w:tcPr>
          <w:p w14:paraId="401C4A79" w14:textId="77777777" w:rsidR="00F1278F" w:rsidRPr="00746D50" w:rsidRDefault="00F1278F" w:rsidP="00F1278F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746D50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 xml:space="preserve">Google Classroom  </w:t>
            </w:r>
          </w:p>
          <w:p w14:paraId="5510B75D" w14:textId="78F8CF2A" w:rsidR="00F1278F" w:rsidRDefault="0069329E" w:rsidP="00F1278F">
            <w:pPr>
              <w:jc w:val="center"/>
              <w:rPr>
                <w:rFonts w:ascii="Times New Roman" w:eastAsia="Calibri" w:hAnsi="Times New Roman" w:cs="Times New Roman"/>
                <w:noProof/>
                <w:sz w:val="24"/>
                <w:szCs w:val="24"/>
                <w:lang w:val="uk-UA"/>
              </w:rPr>
            </w:pPr>
            <w:hyperlink r:id="rId33" w:history="1">
              <w:r w:rsidR="00F1278F" w:rsidRPr="00746D50">
                <w:rPr>
                  <w:rStyle w:val="a4"/>
                  <w:rFonts w:ascii="Times New Roman" w:eastAsia="Calibri" w:hAnsi="Times New Roman" w:cs="Times New Roman"/>
                  <w:noProof/>
                  <w:sz w:val="24"/>
                  <w:szCs w:val="24"/>
                  <w:lang w:val="uk-UA"/>
                </w:rPr>
                <w:t>https://classroom.google.com/c/NzQ1ODY2ODU0NTA1?cjc=je7t23i</w:t>
              </w:r>
            </w:hyperlink>
          </w:p>
          <w:p w14:paraId="7C307F0F" w14:textId="77777777" w:rsidR="00F1278F" w:rsidRPr="00746D50" w:rsidRDefault="00F1278F" w:rsidP="00F1278F">
            <w:pPr>
              <w:jc w:val="center"/>
              <w:rPr>
                <w:rFonts w:ascii="Times New Roman" w:eastAsia="Calibri" w:hAnsi="Times New Roman" w:cs="Times New Roman"/>
                <w:noProof/>
                <w:sz w:val="24"/>
                <w:szCs w:val="24"/>
                <w:lang w:val="uk-UA"/>
              </w:rPr>
            </w:pPr>
          </w:p>
          <w:p w14:paraId="6633C40A" w14:textId="7DB99EDE" w:rsidR="00F1278F" w:rsidRPr="00746D50" w:rsidRDefault="00F1278F" w:rsidP="00F1278F">
            <w:pPr>
              <w:jc w:val="center"/>
              <w:rPr>
                <w:rFonts w:ascii="Times New Roman" w:eastAsia="Calibri" w:hAnsi="Times New Roman" w:cs="Times New Roman"/>
                <w:noProof/>
                <w:sz w:val="24"/>
                <w:szCs w:val="24"/>
                <w:lang w:val="uk-UA"/>
              </w:rPr>
            </w:pPr>
          </w:p>
        </w:tc>
      </w:tr>
      <w:tr w:rsidR="00A555B3" w:rsidRPr="007A3E7F" w14:paraId="2E61890B" w14:textId="77777777" w:rsidTr="002A55F9">
        <w:trPr>
          <w:trHeight w:val="1436"/>
        </w:trPr>
        <w:tc>
          <w:tcPr>
            <w:tcW w:w="1872" w:type="dxa"/>
            <w:shd w:val="clear" w:color="auto" w:fill="auto"/>
          </w:tcPr>
          <w:p w14:paraId="6E663DF8" w14:textId="4011B8E0" w:rsidR="00A555B3" w:rsidRPr="00BD26F6" w:rsidRDefault="00A555B3" w:rsidP="00A555B3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Економіка і планування виробництва</w:t>
            </w:r>
          </w:p>
        </w:tc>
        <w:tc>
          <w:tcPr>
            <w:tcW w:w="1984" w:type="dxa"/>
            <w:shd w:val="clear" w:color="auto" w:fill="auto"/>
          </w:tcPr>
          <w:p w14:paraId="420E0709" w14:textId="7EA6BBF7" w:rsidR="00A555B3" w:rsidRDefault="00A555B3" w:rsidP="00A555B3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 xml:space="preserve">Сиротенко Світлана </w:t>
            </w:r>
          </w:p>
          <w:p w14:paraId="6364522C" w14:textId="27221892" w:rsidR="00A555B3" w:rsidRPr="00BD26F6" w:rsidRDefault="00A555B3" w:rsidP="00A555B3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 xml:space="preserve">Микоолаївна </w:t>
            </w:r>
          </w:p>
        </w:tc>
        <w:tc>
          <w:tcPr>
            <w:tcW w:w="6492" w:type="dxa"/>
            <w:shd w:val="clear" w:color="auto" w:fill="auto"/>
          </w:tcPr>
          <w:p w14:paraId="1AB13E39" w14:textId="103F4960" w:rsidR="00A555B3" w:rsidRPr="00E856C7" w:rsidRDefault="00A555B3" w:rsidP="00A555B3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E856C7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Для відвідування заняття в режимі конференції на плат</w:t>
            </w:r>
            <w:r>
              <w:rPr>
                <w:rFonts w:ascii="Arial" w:hAnsi="Arial" w:cs="Arial"/>
                <w:color w:val="000000"/>
                <w:sz w:val="21"/>
                <w:szCs w:val="21"/>
                <w:lang w:val="uk-UA"/>
              </w:rPr>
              <w:t xml:space="preserve">формі </w:t>
            </w:r>
            <w:r w:rsidRPr="003D2AA8">
              <w:rPr>
                <w:rFonts w:ascii="Segoe UI" w:hAnsi="Segoe UI" w:cs="Segoe UI"/>
                <w:color w:val="000000"/>
                <w:sz w:val="21"/>
                <w:szCs w:val="21"/>
              </w:rPr>
              <w:t>Z</w:t>
            </w:r>
            <w:r>
              <w:rPr>
                <w:rFonts w:ascii="Segoe UI" w:hAnsi="Segoe UI" w:cs="Segoe UI"/>
                <w:color w:val="000000"/>
                <w:sz w:val="21"/>
                <w:szCs w:val="21"/>
                <w:lang w:val="en-US"/>
              </w:rPr>
              <w:t>OOM</w:t>
            </w:r>
            <w:r>
              <w:rPr>
                <w:rFonts w:ascii="Segoe UI" w:hAnsi="Segoe UI" w:cs="Segoe UI"/>
                <w:color w:val="000000"/>
                <w:sz w:val="21"/>
                <w:szCs w:val="21"/>
                <w:lang w:val="uk-UA"/>
              </w:rPr>
              <w:t>:</w:t>
            </w:r>
            <w:r w:rsidRPr="003D2AA8">
              <w:rPr>
                <w:rFonts w:ascii="Segoe UI" w:hAnsi="Segoe UI" w:cs="Segoe UI"/>
                <w:color w:val="000000"/>
                <w:sz w:val="21"/>
                <w:szCs w:val="21"/>
              </w:rPr>
              <w:br/>
            </w:r>
            <w:hyperlink r:id="rId34" w:tgtFrame="_top" w:history="1">
              <w:r w:rsidRPr="003D2AA8">
                <w:rPr>
                  <w:rFonts w:ascii="Segoe UI" w:hAnsi="Segoe UI" w:cs="Segoe UI"/>
                  <w:color w:val="0E72ED"/>
                  <w:sz w:val="21"/>
                  <w:szCs w:val="21"/>
                  <w:u w:val="single"/>
                </w:rPr>
                <w:t>https://us05web.zoom.us/j/83575076625?pwd=DwbeBrxjZJFlzq7Yyaf9lTLpGapaCV.1</w:t>
              </w:r>
            </w:hyperlink>
            <w:r w:rsidRPr="003D2AA8">
              <w:rPr>
                <w:rFonts w:ascii="Segoe UI" w:hAnsi="Segoe UI" w:cs="Segoe UI"/>
                <w:color w:val="000000"/>
                <w:sz w:val="21"/>
                <w:szCs w:val="21"/>
              </w:rPr>
              <w:br/>
            </w:r>
            <w:r w:rsidRPr="00A555B3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Идентификатор конференции: 835 7507 6625</w:t>
            </w:r>
            <w:r w:rsidRPr="00A555B3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br/>
              <w:t>Код доступа: 0i5gcq</w:t>
            </w:r>
            <w:r w:rsidRPr="00A555B3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формі ZOOM:</w:t>
            </w:r>
          </w:p>
        </w:tc>
        <w:tc>
          <w:tcPr>
            <w:tcW w:w="4820" w:type="dxa"/>
            <w:shd w:val="clear" w:color="auto" w:fill="auto"/>
          </w:tcPr>
          <w:p w14:paraId="66EEA457" w14:textId="77777777" w:rsidR="00A555B3" w:rsidRPr="00746D50" w:rsidRDefault="00A555B3" w:rsidP="00A555B3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746D50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 xml:space="preserve">Google Classroom  </w:t>
            </w:r>
          </w:p>
          <w:p w14:paraId="1CACDB30" w14:textId="6C238DD8" w:rsidR="00A555B3" w:rsidRPr="00746D50" w:rsidRDefault="00A555B3" w:rsidP="00A555B3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936E21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https://classroom.google.com/c/ODM4MDM3MzI0ODQ5?cjc=nvimuaon</w:t>
            </w:r>
          </w:p>
        </w:tc>
      </w:tr>
    </w:tbl>
    <w:p w14:paraId="4A0881A3" w14:textId="77777777" w:rsidR="00B04ABF" w:rsidRPr="00BD26F6" w:rsidRDefault="00B04ABF" w:rsidP="004F258D">
      <w:pPr>
        <w:spacing w:after="0" w:line="240" w:lineRule="auto"/>
        <w:jc w:val="center"/>
        <w:rPr>
          <w:rFonts w:ascii="Times New Roman" w:hAnsi="Times New Roman" w:cs="Times New Roman"/>
          <w:noProof/>
          <w:sz w:val="24"/>
          <w:szCs w:val="24"/>
          <w:lang w:val="uk-UA"/>
        </w:rPr>
      </w:pPr>
    </w:p>
    <w:sectPr w:rsidR="00B04ABF" w:rsidRPr="00BD26F6" w:rsidSect="007F3965">
      <w:pgSz w:w="16838" w:h="11906" w:orient="landscape"/>
      <w:pgMar w:top="1701" w:right="1134" w:bottom="850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LAwNjG0BCJLM0NjSyUdpeDU4uLM/DyQApNaAHsuYmIsAAAA"/>
  </w:docVars>
  <w:rsids>
    <w:rsidRoot w:val="00612713"/>
    <w:rsid w:val="000237AC"/>
    <w:rsid w:val="00036E7E"/>
    <w:rsid w:val="00116A94"/>
    <w:rsid w:val="001A012C"/>
    <w:rsid w:val="002A55F9"/>
    <w:rsid w:val="002F0EC8"/>
    <w:rsid w:val="00354E58"/>
    <w:rsid w:val="0044630F"/>
    <w:rsid w:val="0048066C"/>
    <w:rsid w:val="004823C4"/>
    <w:rsid w:val="004B5AB9"/>
    <w:rsid w:val="004B7053"/>
    <w:rsid w:val="004E2406"/>
    <w:rsid w:val="004F258D"/>
    <w:rsid w:val="005074C7"/>
    <w:rsid w:val="005647C3"/>
    <w:rsid w:val="005C2DFE"/>
    <w:rsid w:val="00612713"/>
    <w:rsid w:val="00641701"/>
    <w:rsid w:val="006F497E"/>
    <w:rsid w:val="00711E61"/>
    <w:rsid w:val="00746D50"/>
    <w:rsid w:val="00796215"/>
    <w:rsid w:val="007A3E7F"/>
    <w:rsid w:val="007F3965"/>
    <w:rsid w:val="00836BBE"/>
    <w:rsid w:val="00882C96"/>
    <w:rsid w:val="008D1832"/>
    <w:rsid w:val="008D7C04"/>
    <w:rsid w:val="00970933"/>
    <w:rsid w:val="009A77EE"/>
    <w:rsid w:val="009F2DD4"/>
    <w:rsid w:val="00A4598E"/>
    <w:rsid w:val="00A555B3"/>
    <w:rsid w:val="00B04ABF"/>
    <w:rsid w:val="00B36F28"/>
    <w:rsid w:val="00B4714D"/>
    <w:rsid w:val="00B76F3D"/>
    <w:rsid w:val="00B87AFC"/>
    <w:rsid w:val="00BA1413"/>
    <w:rsid w:val="00BD0C07"/>
    <w:rsid w:val="00BD26F6"/>
    <w:rsid w:val="00BD4E68"/>
    <w:rsid w:val="00C526DE"/>
    <w:rsid w:val="00CF4FC7"/>
    <w:rsid w:val="00D965BC"/>
    <w:rsid w:val="00E856C7"/>
    <w:rsid w:val="00ED18C2"/>
    <w:rsid w:val="00ED6699"/>
    <w:rsid w:val="00F1278F"/>
    <w:rsid w:val="00F33774"/>
    <w:rsid w:val="00F45783"/>
    <w:rsid w:val="00F83348"/>
    <w:rsid w:val="00FC15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6D1235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Hyperlink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1">
    <w:name w:val="Сетка таблицы1"/>
    <w:basedOn w:val="a1"/>
    <w:next w:val="a3"/>
    <w:uiPriority w:val="59"/>
    <w:rsid w:val="007F3965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styleId="a3">
    <w:name w:val="Table Grid"/>
    <w:basedOn w:val="a1"/>
    <w:uiPriority w:val="39"/>
    <w:rsid w:val="007F39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Hyperlink"/>
    <w:uiPriority w:val="99"/>
    <w:qFormat/>
    <w:rsid w:val="007F3965"/>
    <w:rPr>
      <w:color w:val="0000FF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7F3965"/>
    <w:rPr>
      <w:color w:val="605E5C"/>
      <w:shd w:val="clear" w:color="auto" w:fill="E1DFDD"/>
    </w:rPr>
  </w:style>
  <w:style w:type="paragraph" w:styleId="a5">
    <w:name w:val="Body Text"/>
    <w:basedOn w:val="a"/>
    <w:link w:val="a6"/>
    <w:rsid w:val="002F0EC8"/>
    <w:pPr>
      <w:suppressAutoHyphens/>
      <w:spacing w:after="140" w:line="276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customStyle="1" w:styleId="a6">
    <w:name w:val="Основной текст Знак"/>
    <w:basedOn w:val="a0"/>
    <w:link w:val="a5"/>
    <w:rsid w:val="002F0EC8"/>
    <w:rPr>
      <w:rFonts w:ascii="Times New Roman" w:eastAsia="Times New Roman" w:hAnsi="Times New Roman" w:cs="Times New Roman"/>
      <w:sz w:val="24"/>
      <w:szCs w:val="24"/>
      <w:lang w:eastAsia="zh-C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Hyperlink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1">
    <w:name w:val="Сетка таблицы1"/>
    <w:basedOn w:val="a1"/>
    <w:next w:val="a3"/>
    <w:uiPriority w:val="59"/>
    <w:rsid w:val="007F3965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styleId="a3">
    <w:name w:val="Table Grid"/>
    <w:basedOn w:val="a1"/>
    <w:uiPriority w:val="39"/>
    <w:rsid w:val="007F39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Hyperlink"/>
    <w:uiPriority w:val="99"/>
    <w:qFormat/>
    <w:rsid w:val="007F3965"/>
    <w:rPr>
      <w:color w:val="0000FF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7F3965"/>
    <w:rPr>
      <w:color w:val="605E5C"/>
      <w:shd w:val="clear" w:color="auto" w:fill="E1DFDD"/>
    </w:rPr>
  </w:style>
  <w:style w:type="paragraph" w:styleId="a5">
    <w:name w:val="Body Text"/>
    <w:basedOn w:val="a"/>
    <w:link w:val="a6"/>
    <w:rsid w:val="002F0EC8"/>
    <w:pPr>
      <w:suppressAutoHyphens/>
      <w:spacing w:after="140" w:line="276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customStyle="1" w:styleId="a6">
    <w:name w:val="Основной текст Знак"/>
    <w:basedOn w:val="a0"/>
    <w:link w:val="a5"/>
    <w:rsid w:val="002F0EC8"/>
    <w:rPr>
      <w:rFonts w:ascii="Times New Roman" w:eastAsia="Times New Roman" w:hAnsi="Times New Roman" w:cs="Times New Roman"/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dkfrt4qk" TargetMode="External"/><Relationship Id="rId13" Type="http://schemas.openxmlformats.org/officeDocument/2006/relationships/hyperlink" Target="https://meet.google.com/rdp-rtvp-jzd" TargetMode="External"/><Relationship Id="rId18" Type="http://schemas.openxmlformats.org/officeDocument/2006/relationships/hyperlink" Target="https://classroom.google.com/c/ODM3ODU4NjgwNjU0?cjc=qsild3ha" TargetMode="External"/><Relationship Id="rId26" Type="http://schemas.openxmlformats.org/officeDocument/2006/relationships/hyperlink" Target="https://meet.google.com/bub-ztyb-cda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us05web.zoom.us/j/82286105344?pwd=SsPVazCzh59nU9oGxxhTBSUUKhVytj.1" TargetMode="External"/><Relationship Id="rId34" Type="http://schemas.openxmlformats.org/officeDocument/2006/relationships/hyperlink" Target="https://us05web.zoom.us/j/83575076625?pwd=DwbeBrxjZJFlzq7Yyaf9lTLpGapaCV.1" TargetMode="External"/><Relationship Id="rId7" Type="http://schemas.openxmlformats.org/officeDocument/2006/relationships/hyperlink" Target="https://us05web.zoom.us/j/4513903810?pwd=oQ9CB60Llppel9IBBoxD5OJOBsbY7w.1&amp;omn=86959219677" TargetMode="External"/><Relationship Id="rId12" Type="http://schemas.openxmlformats.org/officeDocument/2006/relationships/hyperlink" Target="https://us05web.zoom.us/j/7199640543?pwd=Dfo2dEg4lA75iAwwrrN8RZZn5PigtM.1" TargetMode="External"/><Relationship Id="rId17" Type="http://schemas.openxmlformats.org/officeDocument/2006/relationships/hyperlink" Target="https://meet.google.com/rdp-rtvp-jzd" TargetMode="External"/><Relationship Id="rId25" Type="http://schemas.openxmlformats.org/officeDocument/2006/relationships/hyperlink" Target="https://us04web.zoom.us/j/2697824257?pwd=QnkyM0srQXkwN0VWaC9ZZi8wMUZKZz09" TargetMode="External"/><Relationship Id="rId33" Type="http://schemas.openxmlformats.org/officeDocument/2006/relationships/hyperlink" Target="https://classroom.google.com/c/NzQ1ODY2ODU0NTA1?cjc=je7t23i" TargetMode="External"/><Relationship Id="rId2" Type="http://schemas.microsoft.com/office/2007/relationships/stylesWithEffects" Target="stylesWithEffects.xml"/><Relationship Id="rId16" Type="http://schemas.openxmlformats.org/officeDocument/2006/relationships/hyperlink" Target="https://us05web.zoom.us/j/7199640543?pwd=Dfo2dEg4lA75iAwwrrN8RZZn5PigtM.1" TargetMode="External"/><Relationship Id="rId20" Type="http://schemas.openxmlformats.org/officeDocument/2006/relationships/hyperlink" Target="https://classroom.google.com/c/ODAwMjAyODUwMTYx?cjc=cauhpvyc" TargetMode="External"/><Relationship Id="rId29" Type="http://schemas.openxmlformats.org/officeDocument/2006/relationships/hyperlink" Target="https://classroom.google.com/c/ODM5NjUyMTI0Mzk5?cjc=6lwc3ktf" TargetMode="External"/><Relationship Id="rId1" Type="http://schemas.openxmlformats.org/officeDocument/2006/relationships/styles" Target="styles.xml"/><Relationship Id="rId6" Type="http://schemas.openxmlformats.org/officeDocument/2006/relationships/hyperlink" Target="qnxifzq7" TargetMode="External"/><Relationship Id="rId11" Type="http://schemas.openxmlformats.org/officeDocument/2006/relationships/hyperlink" Target="enterbrake@gmail.com" TargetMode="External"/><Relationship Id="rId24" Type="http://schemas.openxmlformats.org/officeDocument/2006/relationships/hyperlink" Target="https://classroom.google.com/c/ODAwMjg0OTA1Nzg5?cjc=7te7325j" TargetMode="External"/><Relationship Id="rId32" Type="http://schemas.openxmlformats.org/officeDocument/2006/relationships/hyperlink" Target="https://us05web.zoom.us/j/86111725909?pwd=O8uaab2RtFLr2qs6ChE1QcQ9lC8u23.1" TargetMode="External"/><Relationship Id="rId5" Type="http://schemas.openxmlformats.org/officeDocument/2006/relationships/hyperlink" Target="https://us05web.zoom.us/j/4513903810?pwd=oQ9CB60Llppel9IBBoxD5OJOBsbY7w.1&amp;omn=86959219677" TargetMode="External"/><Relationship Id="rId15" Type="http://schemas.openxmlformats.org/officeDocument/2006/relationships/hyperlink" Target="enterbrake@gmail.com" TargetMode="External"/><Relationship Id="rId23" Type="http://schemas.openxmlformats.org/officeDocument/2006/relationships/hyperlink" Target="https://us05web.zoom.us/j/82286105344?pwd=SsPVazCzh59nU9oGxxhTBSUUKhVytj.1" TargetMode="External"/><Relationship Id="rId28" Type="http://schemas.openxmlformats.org/officeDocument/2006/relationships/hyperlink" Target="https://t.me/sbobrytskyi" TargetMode="External"/><Relationship Id="rId36" Type="http://schemas.openxmlformats.org/officeDocument/2006/relationships/theme" Target="theme/theme1.xml"/><Relationship Id="rId10" Type="http://schemas.openxmlformats.org/officeDocument/2006/relationships/hyperlink" Target="https://classroom.google.com/c/NzgwMTQ4NTE1Mjkz?cjc=q6diyelh" TargetMode="External"/><Relationship Id="rId19" Type="http://schemas.openxmlformats.org/officeDocument/2006/relationships/hyperlink" Target="https://us05web.zoom.us/j/89996584139?pwd=JaMao0XdRlGQna47ECsGj899Jkw5Va.1" TargetMode="External"/><Relationship Id="rId31" Type="http://schemas.openxmlformats.org/officeDocument/2006/relationships/hyperlink" Target="mailto:hkttsportmaster@gmail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us05web.zoom.us/j/85447500185?pwd=uFbgnM6dkdnRYpO68XlWXEbRbYUkTo.1" TargetMode="External"/><Relationship Id="rId14" Type="http://schemas.openxmlformats.org/officeDocument/2006/relationships/hyperlink" Target="https://classroom.google.com/c/ODAwMzMwNDU2NTg4?cjc=vuyu477x" TargetMode="External"/><Relationship Id="rId22" Type="http://schemas.openxmlformats.org/officeDocument/2006/relationships/hyperlink" Target="https://classroom.google.com/c/ODAwMjc4NjY0MDkw?cjc=mnbcrrcr" TargetMode="External"/><Relationship Id="rId27" Type="http://schemas.openxmlformats.org/officeDocument/2006/relationships/hyperlink" Target="mailto:s.bobrytskyi@gmail.com" TargetMode="External"/><Relationship Id="rId30" Type="http://schemas.openxmlformats.org/officeDocument/2006/relationships/hyperlink" Target="https://us05web.zoom.us/j/8788485502?pwd=Sjd4ZTlCU0J3dUlrZ2ZaUG1aNGtQQT09" TargetMode="External"/><Relationship Id="rId35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5</TotalTime>
  <Pages>3</Pages>
  <Words>395</Words>
  <Characters>6612</Characters>
  <Application>Microsoft Office Word</Application>
  <DocSecurity>0</DocSecurity>
  <Lines>55</Lines>
  <Paragraphs>1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9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Світлана Гуторова</dc:creator>
  <cp:keywords/>
  <dc:description/>
  <cp:lastModifiedBy>ROZUMNIKI</cp:lastModifiedBy>
  <cp:revision>81</cp:revision>
  <dcterms:created xsi:type="dcterms:W3CDTF">2025-08-28T05:56:00Z</dcterms:created>
  <dcterms:modified xsi:type="dcterms:W3CDTF">2026-02-03T1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7e91045-a0b3-45ed-8082-dda4437c9506</vt:lpwstr>
  </property>
</Properties>
</file>